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F035C" w14:textId="6826750F" w:rsidR="002A368D" w:rsidRDefault="002A368D" w:rsidP="003F7912">
      <w:pPr>
        <w:pStyle w:val="style3"/>
        <w:spacing w:before="240" w:beforeAutospacing="0"/>
        <w:jc w:val="center"/>
        <w:rPr>
          <w:rFonts w:ascii="Rockwell Condensed" w:eastAsia="华文琥珀" w:hAnsi="Rockwell Condensed"/>
          <w:b/>
          <w:color w:val="FF0000"/>
          <w:sz w:val="52"/>
          <w:szCs w:val="52"/>
        </w:rPr>
      </w:pPr>
      <w:r>
        <w:rPr>
          <w:rFonts w:ascii="Rockwell Condensed" w:eastAsia="华文琥珀" w:hAnsi="Rockwell Condensed"/>
          <w:b/>
          <w:color w:val="FF0000"/>
          <w:sz w:val="52"/>
          <w:szCs w:val="52"/>
        </w:rPr>
        <w:t>Registration Form</w:t>
      </w:r>
    </w:p>
    <w:p w14:paraId="35D4BEF2" w14:textId="77777777" w:rsidR="009C5EC3" w:rsidRDefault="004B2DDA" w:rsidP="00245DCE">
      <w:pPr>
        <w:pStyle w:val="3"/>
        <w:adjustRightInd w:val="0"/>
        <w:snapToGrid w:val="0"/>
        <w:jc w:val="both"/>
        <w:rPr>
          <w:rFonts w:eastAsiaTheme="minorEastAsia"/>
          <w:bCs w:val="0"/>
          <w:color w:val="1F497D"/>
          <w:sz w:val="28"/>
          <w:szCs w:val="28"/>
          <w:lang w:eastAsia="zh-CN"/>
        </w:rPr>
      </w:pPr>
      <w:r>
        <w:rPr>
          <w:rFonts w:eastAsiaTheme="minorEastAsia" w:hint="eastAsia"/>
          <w:bCs w:val="0"/>
          <w:color w:val="1F497D"/>
          <w:sz w:val="28"/>
          <w:szCs w:val="28"/>
          <w:lang w:eastAsia="zh-CN"/>
        </w:rPr>
        <w:t xml:space="preserve">Participant </w:t>
      </w:r>
      <w:r w:rsidRPr="00D75975">
        <w:rPr>
          <w:bCs w:val="0"/>
          <w:color w:val="1F497D"/>
          <w:sz w:val="28"/>
          <w:szCs w:val="28"/>
          <w:lang w:eastAsia="zh-TW"/>
        </w:rPr>
        <w:t>Information</w:t>
      </w:r>
    </w:p>
    <w:p w14:paraId="3DAE29D3" w14:textId="77777777" w:rsidR="004B2DDA" w:rsidRPr="00AE03B6" w:rsidRDefault="004B2DDA" w:rsidP="002A368D">
      <w:pPr>
        <w:pStyle w:val="3"/>
        <w:ind w:right="330"/>
        <w:jc w:val="right"/>
        <w:rPr>
          <w:rFonts w:eastAsia="宋体"/>
          <w:b w:val="0"/>
          <w:bCs w:val="0"/>
          <w:sz w:val="22"/>
          <w:szCs w:val="22"/>
          <w:lang w:val="en-US" w:eastAsia="zh-CN"/>
        </w:rPr>
      </w:pPr>
      <w:r w:rsidRPr="00AE03B6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AE03B6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10246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1"/>
        <w:gridCol w:w="1466"/>
        <w:gridCol w:w="964"/>
        <w:gridCol w:w="13"/>
        <w:gridCol w:w="2651"/>
        <w:gridCol w:w="2271"/>
      </w:tblGrid>
      <w:tr w:rsidR="00823571" w:rsidRPr="00AE03B6" w14:paraId="5CF9F44B" w14:textId="77777777" w:rsidTr="000C46B9">
        <w:trPr>
          <w:jc w:val="center"/>
        </w:trPr>
        <w:tc>
          <w:tcPr>
            <w:tcW w:w="7975" w:type="dxa"/>
            <w:gridSpan w:val="5"/>
          </w:tcPr>
          <w:p w14:paraId="2FB76203" w14:textId="77777777" w:rsidR="00823571" w:rsidRPr="00AE03B6" w:rsidRDefault="00823571" w:rsidP="00735EE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AE03B6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 xml:space="preserve">Registrant Name: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lock w:val="sdtLocked"/>
                <w:placeholder>
                  <w:docPart w:val="1ECD8DBFB5614B758B9E671104911CD2"/>
                </w:placeholder>
                <w:showingPlcHdr/>
                <w:text/>
              </w:sdtPr>
              <w:sdtEndPr/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 w:rsidR="00735EEA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2937CE81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AE03B6">
              <w:rPr>
                <w:rFonts w:ascii="Arial" w:hAnsi="Arial" w:cs="Arial"/>
                <w:color w:val="000000"/>
              </w:rPr>
              <w:t>Male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□ </w:t>
            </w:r>
            <w:r w:rsidRPr="00AE03B6">
              <w:rPr>
                <w:rFonts w:ascii="Arial" w:hAnsi="Arial" w:cs="Arial"/>
                <w:color w:val="000000"/>
              </w:rPr>
              <w:t>Female</w:t>
            </w:r>
            <w:r w:rsidRPr="00AE03B6">
              <w:rPr>
                <w:rFonts w:ascii="Arial" w:hAnsi="Arial" w:cs="Arial"/>
                <w:sz w:val="20"/>
                <w:szCs w:val="20"/>
              </w:rPr>
              <w:t>□</w:t>
            </w:r>
          </w:p>
        </w:tc>
      </w:tr>
      <w:tr w:rsidR="00823571" w:rsidRPr="00AE03B6" w14:paraId="45441395" w14:textId="77777777" w:rsidTr="000C46B9">
        <w:trPr>
          <w:jc w:val="center"/>
        </w:trPr>
        <w:tc>
          <w:tcPr>
            <w:tcW w:w="7975" w:type="dxa"/>
            <w:gridSpan w:val="5"/>
          </w:tcPr>
          <w:p w14:paraId="7C1DBB62" w14:textId="356A7DBC" w:rsidR="00823571" w:rsidRPr="00AE03B6" w:rsidRDefault="00823571" w:rsidP="006B2F70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refix:</w:t>
            </w:r>
            <w:r w:rsidR="00735EEA" w:rsidRPr="00AE03B6">
              <w:rPr>
                <w:rFonts w:ascii="Arial" w:hAnsi="Arial" w:cs="Arial"/>
                <w:color w:val="FF505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lock w:val="sdtLocked"/>
                <w:placeholder>
                  <w:docPart w:val="BEAA023FE498473E82548F0C4DE4475D"/>
                </w:placeholder>
                <w:showingPlcHdr/>
                <w:text/>
              </w:sdtPr>
              <w:sdtEndPr/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1BAA8C26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eastAsia="宋体" w:hAnsi="Arial" w:cs="Arial"/>
                <w:color w:val="FF0000"/>
                <w:sz w:val="22"/>
              </w:rPr>
              <w:t>*</w:t>
            </w:r>
            <w:r w:rsidRPr="00AE03B6">
              <w:rPr>
                <w:rFonts w:ascii="Arial" w:hAnsi="Arial" w:cs="Arial"/>
                <w:sz w:val="20"/>
                <w:szCs w:val="20"/>
              </w:rPr>
              <w:t>A clear photo</w:t>
            </w:r>
          </w:p>
          <w:p w14:paraId="78CF56DB" w14:textId="77777777" w:rsidR="00823571" w:rsidRPr="00AE03B6" w:rsidRDefault="00823571" w:rsidP="008C6216">
            <w:pPr>
              <w:rPr>
                <w:rFonts w:ascii="Arial" w:hAnsi="Arial" w:cs="Arial"/>
                <w:color w:val="000000"/>
              </w:rPr>
            </w:pPr>
          </w:p>
        </w:tc>
      </w:tr>
      <w:tr w:rsidR="00823571" w:rsidRPr="00AE03B6" w14:paraId="034BB089" w14:textId="77777777" w:rsidTr="000C46B9">
        <w:trPr>
          <w:jc w:val="center"/>
        </w:trPr>
        <w:tc>
          <w:tcPr>
            <w:tcW w:w="7975" w:type="dxa"/>
            <w:gridSpan w:val="5"/>
          </w:tcPr>
          <w:p w14:paraId="5FB01710" w14:textId="77777777" w:rsidR="00823571" w:rsidRPr="00AE03B6" w:rsidRDefault="00823571" w:rsidP="005A1157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AE03B6">
              <w:rPr>
                <w:rStyle w:val="a3"/>
                <w:rFonts w:ascii="Arial" w:hAnsi="Arial" w:cs="Arial"/>
                <w:color w:val="808080" w:themeColor="background1" w:themeShade="80"/>
                <w:sz w:val="16"/>
                <w:szCs w:val="16"/>
              </w:rPr>
              <w:t>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lock w:val="sdtLocked"/>
                <w:placeholder>
                  <w:docPart w:val="6E3FB9D690404C669F19FA0F34CBAFDC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0171BC26" w14:textId="77777777" w:rsidR="00823571" w:rsidRPr="00AE03B6" w:rsidRDefault="00823571" w:rsidP="008C6216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683DF522" w14:textId="77777777" w:rsidTr="000C46B9">
        <w:trPr>
          <w:trHeight w:val="634"/>
          <w:jc w:val="center"/>
        </w:trPr>
        <w:tc>
          <w:tcPr>
            <w:tcW w:w="7975" w:type="dxa"/>
            <w:gridSpan w:val="5"/>
            <w:vAlign w:val="center"/>
          </w:tcPr>
          <w:p w14:paraId="09C02A20" w14:textId="77777777" w:rsidR="00823571" w:rsidRPr="00AE03B6" w:rsidRDefault="00823571" w:rsidP="005A1157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Valid Shipping Address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lock w:val="sdtLocked"/>
                <w:placeholder>
                  <w:docPart w:val="04C7CE2F9879460985C522C651F637BD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2C1CCF00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072B918D" w14:textId="77777777" w:rsidTr="000C46B9">
        <w:trPr>
          <w:jc w:val="center"/>
        </w:trPr>
        <w:tc>
          <w:tcPr>
            <w:tcW w:w="2881" w:type="dxa"/>
          </w:tcPr>
          <w:p w14:paraId="2BF1FAAF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Country: </w:t>
            </w:r>
          </w:p>
        </w:tc>
        <w:tc>
          <w:tcPr>
            <w:tcW w:w="2430" w:type="dxa"/>
            <w:gridSpan w:val="2"/>
          </w:tcPr>
          <w:p w14:paraId="7D2AE389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000000"/>
                <w:sz w:val="20"/>
                <w:szCs w:val="20"/>
                <w:lang w:eastAsia="zh-TW"/>
              </w:rPr>
              <w:t>State/Province: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71680869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3F1797E9" w14:textId="77777777" w:rsidR="00823571" w:rsidRPr="00AE03B6" w:rsidRDefault="00823571" w:rsidP="008C6216">
            <w:pPr>
              <w:spacing w:before="60" w:after="60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04BFEC74" w14:textId="77777777" w:rsidTr="000C46B9">
        <w:trPr>
          <w:trHeight w:val="251"/>
          <w:jc w:val="center"/>
        </w:trPr>
        <w:tc>
          <w:tcPr>
            <w:tcW w:w="4347" w:type="dxa"/>
            <w:gridSpan w:val="2"/>
          </w:tcPr>
          <w:p w14:paraId="2D7B81C6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Tel.: </w:t>
            </w:r>
          </w:p>
        </w:tc>
        <w:tc>
          <w:tcPr>
            <w:tcW w:w="3628" w:type="dxa"/>
            <w:gridSpan w:val="3"/>
          </w:tcPr>
          <w:p w14:paraId="762E6191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  <w:lang w:eastAsia="zh-TW"/>
              </w:rPr>
              <w:t>ZIP/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Post Code: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6C61F34E" w14:textId="77777777" w:rsidR="00823571" w:rsidRPr="00AE03B6" w:rsidRDefault="00823571" w:rsidP="008C6216">
            <w:pPr>
              <w:spacing w:before="60" w:after="60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6C36ED2D" w14:textId="77777777" w:rsidTr="000C46B9">
        <w:trPr>
          <w:jc w:val="center"/>
        </w:trPr>
        <w:tc>
          <w:tcPr>
            <w:tcW w:w="5324" w:type="dxa"/>
            <w:gridSpan w:val="4"/>
            <w:tcBorders>
              <w:top w:val="single" w:sz="4" w:space="0" w:color="auto"/>
            </w:tcBorders>
          </w:tcPr>
          <w:p w14:paraId="51DECE05" w14:textId="77777777" w:rsidR="00823571" w:rsidRPr="00AE03B6" w:rsidRDefault="00823571" w:rsidP="005A115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lock w:val="sdtLocked"/>
                <w:placeholder>
                  <w:docPart w:val="1878148ADD7F4771AD1C93896AC21520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6B927247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Student ID Number:</w:t>
            </w:r>
            <w:r w:rsidRPr="00AE03B6">
              <w:rPr>
                <w:rFonts w:ascii="Arial" w:hAnsi="Arial" w:cs="Arial"/>
              </w:rPr>
              <w:t xml:space="preserve"> </w:t>
            </w:r>
          </w:p>
        </w:tc>
      </w:tr>
      <w:tr w:rsidR="009C5EC3" w:rsidRPr="00AE03B6" w14:paraId="61AA935A" w14:textId="77777777" w:rsidTr="000C46B9">
        <w:trPr>
          <w:trHeight w:val="610"/>
          <w:jc w:val="center"/>
        </w:trPr>
        <w:tc>
          <w:tcPr>
            <w:tcW w:w="10246" w:type="dxa"/>
            <w:gridSpan w:val="6"/>
          </w:tcPr>
          <w:p w14:paraId="3D14CA88" w14:textId="0B2C2A0F" w:rsidR="002A368D" w:rsidRPr="00B31ED2" w:rsidRDefault="009C5EC3" w:rsidP="00AE3A9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bookmarkStart w:id="0" w:name="OLE_LINK56"/>
            <w:bookmarkStart w:id="1" w:name="OLE_LINK57"/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Will you attend conference in person</w:t>
            </w:r>
            <w:r w:rsidR="00E07A95">
              <w:rPr>
                <w:rFonts w:ascii="Arial" w:hAnsi="Arial" w:cs="Arial"/>
                <w:color w:val="FF5050"/>
                <w:sz w:val="20"/>
                <w:szCs w:val="20"/>
              </w:rPr>
              <w:t xml:space="preserve"> or online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?</w:t>
            </w:r>
            <w:r w:rsidR="002A368D"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sz w:val="18"/>
                  <w:szCs w:val="18"/>
                </w:rPr>
                <w:alias w:val="Type YES or NO in text box"/>
                <w:tag w:val="Type YES or NO in text box"/>
                <w:id w:val="2027280493"/>
                <w:lock w:val="sdtLocked"/>
                <w:placeholder>
                  <w:docPart w:val="191A1AD75F174FB083E2BF40CBB27C88"/>
                </w:placeholder>
                <w:text/>
              </w:sdtPr>
              <w:sdtEndPr/>
              <w:sdtContent>
                <w:r w:rsidR="00B31ED2" w:rsidRPr="00470FF1">
                  <w:rPr>
                    <w:rFonts w:ascii="Arial" w:hAnsi="Arial" w:cs="Arial" w:hint="eastAsia"/>
                    <w:sz w:val="18"/>
                    <w:szCs w:val="18"/>
                  </w:rPr>
                  <w:t>Yes, in person</w:t>
                </w:r>
                <w:r w:rsidR="00B31ED2" w:rsidRPr="00470FF1">
                  <w:rPr>
                    <w:rFonts w:ascii="Arial" w:hAnsi="Arial" w:cs="Arial"/>
                    <w:sz w:val="18"/>
                    <w:szCs w:val="18"/>
                  </w:rPr>
                  <w:t xml:space="preserve"> / </w:t>
                </w:r>
                <w:r w:rsidR="00B31ED2" w:rsidRPr="00470FF1">
                  <w:rPr>
                    <w:rFonts w:ascii="Arial" w:hAnsi="Arial" w:cs="Arial" w:hint="eastAsia"/>
                    <w:sz w:val="18"/>
                    <w:szCs w:val="18"/>
                  </w:rPr>
                  <w:t>No, online.</w:t>
                </w:r>
              </w:sdtContent>
            </w:sdt>
          </w:p>
        </w:tc>
      </w:tr>
      <w:tr w:rsidR="001367AC" w:rsidRPr="00AE03B6" w14:paraId="2B93ECC6" w14:textId="77777777" w:rsidTr="000C46B9">
        <w:trPr>
          <w:trHeight w:val="674"/>
          <w:jc w:val="center"/>
        </w:trPr>
        <w:tc>
          <w:tcPr>
            <w:tcW w:w="10246" w:type="dxa"/>
            <w:gridSpan w:val="6"/>
          </w:tcPr>
          <w:p w14:paraId="67E3DCA1" w14:textId="0074E634" w:rsidR="001367AC" w:rsidRPr="00AE03B6" w:rsidRDefault="007C03AE" w:rsidP="005A115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7C03AE">
              <w:rPr>
                <w:rFonts w:ascii="Arial" w:hAnsi="Arial" w:cs="Arial"/>
                <w:color w:val="FF0000"/>
                <w:sz w:val="20"/>
                <w:szCs w:val="20"/>
              </w:rPr>
              <w:t>*Presenter’s</w:t>
            </w:r>
            <w:r w:rsidR="001367AC" w:rsidRPr="007C03AE">
              <w:rPr>
                <w:rFonts w:ascii="Arial" w:hAnsi="Arial" w:cs="Arial"/>
                <w:color w:val="FF0000"/>
                <w:sz w:val="20"/>
                <w:szCs w:val="20"/>
              </w:rPr>
              <w:t xml:space="preserve"> name</w:t>
            </w:r>
            <w:r w:rsidR="001367AC" w:rsidRPr="00AE03B6">
              <w:rPr>
                <w:rFonts w:ascii="Arial" w:hAnsi="Arial" w:cs="Arial"/>
                <w:color w:val="292526"/>
                <w:sz w:val="20"/>
                <w:szCs w:val="20"/>
              </w:rPr>
              <w:t>:</w:t>
            </w:r>
            <w:r w:rsidR="001367AC"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Presenter's Name"/>
                <w:tag w:val="Type Presenter's Name"/>
                <w:id w:val="1254784647"/>
                <w:lock w:val="sdtLocked"/>
                <w:placeholder>
                  <w:docPart w:val="44A8EC13541C489C9A39054EE22F9A01"/>
                </w:placeholder>
                <w:showingPlcHdr/>
                <w:text/>
              </w:sdtPr>
              <w:sdtEndPr/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9C5EC3" w:rsidRPr="00AE03B6" w14:paraId="1EE14CAE" w14:textId="77777777" w:rsidTr="000C46B9">
        <w:trPr>
          <w:jc w:val="center"/>
        </w:trPr>
        <w:tc>
          <w:tcPr>
            <w:tcW w:w="10246" w:type="dxa"/>
            <w:gridSpan w:val="6"/>
          </w:tcPr>
          <w:p w14:paraId="64EF2B10" w14:textId="77777777" w:rsidR="009C5EC3" w:rsidRPr="00AE03B6" w:rsidRDefault="009C5EC3" w:rsidP="00740E7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>Special dietary</w:t>
            </w:r>
            <w:r w:rsidRPr="00AE03B6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4653FB6D" w14:textId="5F9965FE" w:rsidR="009C5EC3" w:rsidRPr="00315D2B" w:rsidRDefault="009C5EC3" w:rsidP="00740E7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>Diabetic□    Vegetarian□    Muslim□    Other□    (please specify:                       )</w:t>
            </w:r>
          </w:p>
        </w:tc>
      </w:tr>
      <w:tr w:rsidR="00FE1CEA" w:rsidRPr="00AE03B6" w14:paraId="4BADF051" w14:textId="77777777" w:rsidTr="000C46B9">
        <w:trPr>
          <w:jc w:val="center"/>
        </w:trPr>
        <w:tc>
          <w:tcPr>
            <w:tcW w:w="10246" w:type="dxa"/>
            <w:gridSpan w:val="6"/>
          </w:tcPr>
          <w:p w14:paraId="0ECEB1DE" w14:textId="77777777" w:rsidR="00FE1CEA" w:rsidRPr="00EE016F" w:rsidRDefault="00FE1CEA" w:rsidP="00FE1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E86B98">
              <w:rPr>
                <w:rFonts w:asciiTheme="minorEastAsia" w:hAnsiTheme="minorEastAsia" w:cs="Arial" w:hint="eastAsia"/>
                <w:color w:val="002060"/>
                <w:szCs w:val="20"/>
                <w:highlight w:val="yellow"/>
              </w:rPr>
              <w:t>★</w:t>
            </w:r>
            <w:r w:rsidRPr="00E86B98">
              <w:rPr>
                <w:rFonts w:ascii="Arial" w:hAnsi="Arial" w:cs="Arial" w:hint="eastAsia"/>
                <w:b/>
                <w:color w:val="0D0D0D"/>
                <w:sz w:val="20"/>
                <w:szCs w:val="20"/>
                <w:highlight w:val="yellow"/>
              </w:rPr>
              <w:t>Call For Reviewers/Reviewer Recommendation (if any):</w:t>
            </w:r>
            <w:r>
              <w:rPr>
                <w:rFonts w:ascii="Arial" w:hAnsi="Arial" w:cs="Arial" w:hint="eastAsia"/>
                <w:color w:val="0D0D0D"/>
                <w:sz w:val="20"/>
                <w:szCs w:val="20"/>
              </w:rPr>
              <w:t xml:space="preserve"> </w:t>
            </w:r>
          </w:p>
          <w:p w14:paraId="2A8A5C94" w14:textId="2BD8E885" w:rsidR="00FE1CEA" w:rsidRDefault="00FE1CEA" w:rsidP="00FE1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EE016F">
              <w:rPr>
                <w:rFonts w:ascii="Arial" w:hAnsi="Arial" w:cs="Arial"/>
                <w:color w:val="0D0D0D"/>
                <w:sz w:val="20"/>
                <w:szCs w:val="20"/>
              </w:rPr>
              <w:t>We need a constant sup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>ply of new peer reviewers (</w:t>
            </w:r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Prof.</w:t>
            </w:r>
            <w:r w:rsidR="00575CEF"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/Assoc.</w:t>
            </w:r>
            <w:r w:rsidR="00575CEF"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Prof.</w:t>
            </w:r>
            <w:r w:rsidR="00575CEF"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/Asst.</w:t>
            </w:r>
            <w:r w:rsidR="00575CEF"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Prof.</w:t>
            </w:r>
            <w:r w:rsidR="00575CEF"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/Dr.</w:t>
            </w:r>
            <w:r w:rsidRPr="00EE016F">
              <w:rPr>
                <w:rFonts w:ascii="Arial" w:hAnsi="Arial" w:cs="Arial"/>
                <w:color w:val="0D0D0D"/>
                <w:sz w:val="20"/>
                <w:szCs w:val="20"/>
              </w:rPr>
              <w:t xml:space="preserve"> are preferred). If you would like to volunteer or recommend related scholars, please fill in the following info and we will follow up with it.</w:t>
            </w:r>
          </w:p>
          <w:p w14:paraId="190E65D2" w14:textId="26646BC2" w:rsidR="00FE1CEA" w:rsidRPr="00EF3FCC" w:rsidRDefault="00FE1CEA" w:rsidP="00FE1CEA">
            <w:pPr>
              <w:rPr>
                <w:rFonts w:cstheme="minorHAnsi"/>
                <w:color w:val="FF0000"/>
                <w:szCs w:val="20"/>
                <w:lang w:val="en-GB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>Full Name + Organization + Position (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Prof.</w:t>
            </w:r>
            <w:r w:rsidR="00575CEF">
              <w:rPr>
                <w:rFonts w:cstheme="minorHAnsi"/>
                <w:color w:val="FF0000"/>
                <w:szCs w:val="20"/>
                <w:lang w:val="en-GB"/>
              </w:rPr>
              <w:t xml:space="preserve"> 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/Assoc.</w:t>
            </w:r>
            <w:r w:rsidR="00575CEF">
              <w:rPr>
                <w:rFonts w:cstheme="minorHAnsi"/>
                <w:color w:val="FF0000"/>
                <w:szCs w:val="20"/>
                <w:lang w:val="en-GB"/>
              </w:rPr>
              <w:t xml:space="preserve"> 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Prof./</w:t>
            </w:r>
            <w:r w:rsidR="00575CEF">
              <w:rPr>
                <w:rFonts w:cstheme="minorHAnsi"/>
                <w:color w:val="FF0000"/>
                <w:szCs w:val="20"/>
                <w:lang w:val="en-GB"/>
              </w:rPr>
              <w:t xml:space="preserve"> 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Asst.</w:t>
            </w:r>
            <w:r w:rsidR="00575CEF">
              <w:rPr>
                <w:rFonts w:cstheme="minorHAnsi"/>
                <w:color w:val="FF0000"/>
                <w:szCs w:val="20"/>
                <w:lang w:val="en-GB"/>
              </w:rPr>
              <w:t xml:space="preserve"> 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Prof.</w:t>
            </w:r>
            <w:r w:rsidR="00575CEF">
              <w:rPr>
                <w:rFonts w:cstheme="minorHAnsi"/>
                <w:color w:val="FF0000"/>
                <w:szCs w:val="20"/>
                <w:lang w:val="en-GB"/>
              </w:rPr>
              <w:t xml:space="preserve"> 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/</w:t>
            </w:r>
            <w:r w:rsidR="00575CEF">
              <w:rPr>
                <w:rFonts w:cstheme="minorHAnsi"/>
                <w:color w:val="FF0000"/>
                <w:szCs w:val="20"/>
                <w:lang w:val="en-GB"/>
              </w:rPr>
              <w:t xml:space="preserve"> 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Dr.</w:t>
            </w:r>
            <w:r w:rsidRPr="00EF3FCC">
              <w:rPr>
                <w:rFonts w:cstheme="minorHAnsi"/>
                <w:color w:val="FF0000"/>
                <w:szCs w:val="20"/>
                <w:lang w:val="en-GB"/>
              </w:rPr>
              <w:t xml:space="preserve">): </w:t>
            </w:r>
          </w:p>
          <w:p w14:paraId="5864EAC6" w14:textId="77777777" w:rsidR="00FE1CEA" w:rsidRPr="00EF3FCC" w:rsidRDefault="00FE1CEA" w:rsidP="00FE1CEA">
            <w:pPr>
              <w:rPr>
                <w:rFonts w:cstheme="minorHAnsi"/>
                <w:color w:val="FF0000"/>
                <w:szCs w:val="20"/>
                <w:lang w:val="en-GB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5CE76E23" w14:textId="77777777" w:rsidR="00FE1CEA" w:rsidRDefault="00FE1CEA" w:rsidP="00FE1CEA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szCs w:val="20"/>
                <w:lang w:val="en-GB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>Email:</w:t>
            </w:r>
          </w:p>
          <w:p w14:paraId="328FA4B1" w14:textId="77777777" w:rsidR="00197F1D" w:rsidRPr="002E253F" w:rsidRDefault="00197F1D" w:rsidP="00FE1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</w:p>
        </w:tc>
      </w:tr>
    </w:tbl>
    <w:p w14:paraId="7DA6619C" w14:textId="77777777" w:rsidR="00F1634A" w:rsidRDefault="00F1634A" w:rsidP="000D149D">
      <w:pPr>
        <w:pStyle w:val="3"/>
        <w:jc w:val="both"/>
        <w:rPr>
          <w:bCs w:val="0"/>
          <w:color w:val="1F497D"/>
          <w:sz w:val="28"/>
          <w:szCs w:val="28"/>
          <w:lang w:eastAsia="zh-TW"/>
        </w:rPr>
      </w:pPr>
      <w:bookmarkStart w:id="4" w:name="OLE_LINK3"/>
      <w:bookmarkEnd w:id="0"/>
      <w:bookmarkEnd w:id="1"/>
    </w:p>
    <w:p w14:paraId="6AE94158" w14:textId="5A5EB082" w:rsidR="009040F5" w:rsidRDefault="004B2DDA" w:rsidP="000D149D">
      <w:pPr>
        <w:pStyle w:val="3"/>
        <w:jc w:val="both"/>
        <w:rPr>
          <w:bCs w:val="0"/>
          <w:color w:val="1F497D"/>
          <w:sz w:val="28"/>
          <w:szCs w:val="28"/>
          <w:lang w:eastAsia="zh-TW"/>
        </w:rPr>
      </w:pPr>
      <w:r w:rsidRPr="00AE03B6">
        <w:rPr>
          <w:bCs w:val="0"/>
          <w:color w:val="1F497D"/>
          <w:sz w:val="28"/>
          <w:szCs w:val="28"/>
          <w:lang w:eastAsia="zh-TW"/>
        </w:rPr>
        <w:t xml:space="preserve">Conference Fees </w:t>
      </w:r>
      <w:bookmarkEnd w:id="4"/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4023"/>
        <w:gridCol w:w="1323"/>
        <w:gridCol w:w="3593"/>
      </w:tblGrid>
      <w:tr w:rsidR="008846B4" w14:paraId="0044807A" w14:textId="77777777" w:rsidTr="002D07CD">
        <w:trPr>
          <w:jc w:val="center"/>
        </w:trPr>
        <w:tc>
          <w:tcPr>
            <w:tcW w:w="4023" w:type="dxa"/>
            <w:shd w:val="clear" w:color="auto" w:fill="F2F2F2" w:themeFill="background1" w:themeFillShade="F2"/>
          </w:tcPr>
          <w:p w14:paraId="42A20D06" w14:textId="77777777" w:rsidR="008846B4" w:rsidRPr="008A48C9" w:rsidRDefault="008846B4" w:rsidP="002D07C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23" w:type="dxa"/>
            <w:shd w:val="clear" w:color="auto" w:fill="F2F2F2" w:themeFill="background1" w:themeFillShade="F2"/>
          </w:tcPr>
          <w:p w14:paraId="5DDA793E" w14:textId="77777777" w:rsidR="008846B4" w:rsidRPr="008D19A8" w:rsidRDefault="008846B4" w:rsidP="002D07C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D19A8">
              <w:rPr>
                <w:rFonts w:ascii="Arial" w:hAnsi="Arial" w:cs="Arial" w:hint="eastAsia"/>
                <w:b/>
                <w:bCs/>
                <w:sz w:val="18"/>
                <w:szCs w:val="18"/>
              </w:rPr>
              <w:t>S</w:t>
            </w:r>
            <w:r w:rsidRPr="008D19A8">
              <w:rPr>
                <w:rFonts w:ascii="Arial" w:hAnsi="Arial" w:cs="Arial"/>
                <w:b/>
                <w:bCs/>
                <w:sz w:val="18"/>
                <w:szCs w:val="18"/>
              </w:rPr>
              <w:t>TUDENTS</w:t>
            </w:r>
          </w:p>
        </w:tc>
        <w:tc>
          <w:tcPr>
            <w:tcW w:w="3593" w:type="dxa"/>
            <w:shd w:val="clear" w:color="auto" w:fill="F2F2F2" w:themeFill="background1" w:themeFillShade="F2"/>
          </w:tcPr>
          <w:p w14:paraId="216A261A" w14:textId="77777777" w:rsidR="008846B4" w:rsidRPr="00705E0E" w:rsidRDefault="008846B4" w:rsidP="002D07CD">
            <w:pPr>
              <w:jc w:val="left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705E0E">
              <w:rPr>
                <w:rFonts w:ascii="Arial" w:hAnsi="Arial" w:cs="Arial" w:hint="eastAsia"/>
                <w:b/>
                <w:bCs/>
                <w:i/>
                <w:iCs/>
                <w:sz w:val="18"/>
                <w:szCs w:val="18"/>
              </w:rPr>
              <w:t>D</w:t>
            </w:r>
            <w:r w:rsidRPr="00705E0E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raw an </w:t>
            </w:r>
            <w:r>
              <w:rPr>
                <w:rFonts w:ascii="Arial" w:hAnsi="Arial" w:cs="Arial" w:hint="eastAsia"/>
                <w:b/>
                <w:bCs/>
                <w:i/>
                <w:iCs/>
                <w:sz w:val="18"/>
                <w:szCs w:val="18"/>
              </w:rPr>
              <w:t>√</w:t>
            </w:r>
            <w:r w:rsidRPr="00705E0E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where appropriate</w:t>
            </w:r>
          </w:p>
        </w:tc>
      </w:tr>
      <w:tr w:rsidR="008846B4" w14:paraId="7662DC3A" w14:textId="77777777" w:rsidTr="002D07CD">
        <w:trPr>
          <w:jc w:val="center"/>
        </w:trPr>
        <w:tc>
          <w:tcPr>
            <w:tcW w:w="4023" w:type="dxa"/>
          </w:tcPr>
          <w:p w14:paraId="5C46264C" w14:textId="77777777" w:rsidR="008846B4" w:rsidRPr="008A48C9" w:rsidRDefault="008846B4" w:rsidP="002D07C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legate – Student</w:t>
            </w:r>
          </w:p>
        </w:tc>
        <w:tc>
          <w:tcPr>
            <w:tcW w:w="1323" w:type="dxa"/>
          </w:tcPr>
          <w:p w14:paraId="0A38095B" w14:textId="77777777" w:rsidR="008846B4" w:rsidRPr="008A48C9" w:rsidRDefault="008846B4" w:rsidP="002D0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0 USD</w:t>
            </w:r>
          </w:p>
        </w:tc>
        <w:tc>
          <w:tcPr>
            <w:tcW w:w="3593" w:type="dxa"/>
          </w:tcPr>
          <w:p w14:paraId="22CB9013" w14:textId="77777777" w:rsidR="008846B4" w:rsidRPr="000B3031" w:rsidRDefault="008846B4" w:rsidP="002D0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846B4" w14:paraId="55139226" w14:textId="77777777" w:rsidTr="002D07CD">
        <w:trPr>
          <w:jc w:val="center"/>
        </w:trPr>
        <w:tc>
          <w:tcPr>
            <w:tcW w:w="4023" w:type="dxa"/>
          </w:tcPr>
          <w:p w14:paraId="49A7872B" w14:textId="77777777" w:rsidR="008846B4" w:rsidRPr="008A48C9" w:rsidRDefault="008846B4" w:rsidP="002D07C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legate – Committee/Reviewer</w:t>
            </w:r>
          </w:p>
        </w:tc>
        <w:tc>
          <w:tcPr>
            <w:tcW w:w="1323" w:type="dxa"/>
          </w:tcPr>
          <w:p w14:paraId="3AF95E41" w14:textId="77777777" w:rsidR="008846B4" w:rsidRPr="008A48C9" w:rsidRDefault="008846B4" w:rsidP="002D0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0 USD</w:t>
            </w:r>
          </w:p>
        </w:tc>
        <w:tc>
          <w:tcPr>
            <w:tcW w:w="3593" w:type="dxa"/>
          </w:tcPr>
          <w:p w14:paraId="0BA1B118" w14:textId="77777777" w:rsidR="008846B4" w:rsidRPr="000B3031" w:rsidRDefault="008846B4" w:rsidP="002D0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846B4" w14:paraId="782B49B3" w14:textId="77777777" w:rsidTr="002D07CD">
        <w:trPr>
          <w:jc w:val="center"/>
        </w:trPr>
        <w:tc>
          <w:tcPr>
            <w:tcW w:w="4023" w:type="dxa"/>
          </w:tcPr>
          <w:p w14:paraId="6ADAB0FE" w14:textId="77777777" w:rsidR="008846B4" w:rsidRDefault="008846B4" w:rsidP="002D07C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legate – Regular</w:t>
            </w:r>
          </w:p>
        </w:tc>
        <w:tc>
          <w:tcPr>
            <w:tcW w:w="1323" w:type="dxa"/>
          </w:tcPr>
          <w:p w14:paraId="62C4DD68" w14:textId="77777777" w:rsidR="008846B4" w:rsidRDefault="008846B4" w:rsidP="002D0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50 USD</w:t>
            </w:r>
          </w:p>
        </w:tc>
        <w:tc>
          <w:tcPr>
            <w:tcW w:w="3593" w:type="dxa"/>
          </w:tcPr>
          <w:p w14:paraId="356ED698" w14:textId="77777777" w:rsidR="008846B4" w:rsidRPr="000B3031" w:rsidRDefault="008846B4" w:rsidP="002D0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846B4" w14:paraId="55B270E8" w14:textId="77777777" w:rsidTr="002D07CD">
        <w:trPr>
          <w:jc w:val="center"/>
        </w:trPr>
        <w:tc>
          <w:tcPr>
            <w:tcW w:w="4023" w:type="dxa"/>
          </w:tcPr>
          <w:p w14:paraId="4BF7CDD5" w14:textId="77777777" w:rsidR="008846B4" w:rsidRDefault="008846B4" w:rsidP="002D07C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xtra Proceedings - hard copy</w:t>
            </w:r>
          </w:p>
        </w:tc>
        <w:tc>
          <w:tcPr>
            <w:tcW w:w="1323" w:type="dxa"/>
          </w:tcPr>
          <w:p w14:paraId="7CA04BED" w14:textId="77777777" w:rsidR="008846B4" w:rsidRPr="008A48C9" w:rsidRDefault="008846B4" w:rsidP="002D0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00 USD</w:t>
            </w:r>
          </w:p>
        </w:tc>
        <w:tc>
          <w:tcPr>
            <w:tcW w:w="3593" w:type="dxa"/>
          </w:tcPr>
          <w:p w14:paraId="2C8DC45A" w14:textId="77777777" w:rsidR="008846B4" w:rsidRPr="000B3031" w:rsidRDefault="008846B4" w:rsidP="002D0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846B4" w14:paraId="7F94CF58" w14:textId="77777777" w:rsidTr="002D07CD">
        <w:trPr>
          <w:jc w:val="center"/>
        </w:trPr>
        <w:tc>
          <w:tcPr>
            <w:tcW w:w="4023" w:type="dxa"/>
          </w:tcPr>
          <w:p w14:paraId="39A267AC" w14:textId="77777777" w:rsidR="008846B4" w:rsidRDefault="008846B4" w:rsidP="002D07C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ne day tour</w:t>
            </w:r>
          </w:p>
        </w:tc>
        <w:tc>
          <w:tcPr>
            <w:tcW w:w="1323" w:type="dxa"/>
          </w:tcPr>
          <w:p w14:paraId="267000D6" w14:textId="77777777" w:rsidR="008846B4" w:rsidRDefault="008846B4" w:rsidP="002D07C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20 USD</w:t>
            </w:r>
          </w:p>
        </w:tc>
        <w:tc>
          <w:tcPr>
            <w:tcW w:w="3593" w:type="dxa"/>
          </w:tcPr>
          <w:p w14:paraId="31DCD2EE" w14:textId="77777777" w:rsidR="008846B4" w:rsidRPr="000B3031" w:rsidRDefault="008846B4" w:rsidP="002D0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8846B4" w14:paraId="68E4CDF1" w14:textId="77777777" w:rsidTr="002D07CD">
        <w:trPr>
          <w:jc w:val="center"/>
        </w:trPr>
        <w:tc>
          <w:tcPr>
            <w:tcW w:w="4023" w:type="dxa"/>
          </w:tcPr>
          <w:p w14:paraId="0AE36FD6" w14:textId="77777777" w:rsidR="008846B4" w:rsidRPr="009B4512" w:rsidRDefault="008846B4" w:rsidP="002D07CD">
            <w:pPr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B4512">
              <w:rPr>
                <w:rFonts w:ascii="Arial" w:hAnsi="Arial" w:cs="Arial" w:hint="eastAsia"/>
                <w:b/>
                <w:bCs/>
                <w:color w:val="FF0000"/>
                <w:sz w:val="18"/>
                <w:szCs w:val="18"/>
              </w:rPr>
              <w:t>T</w:t>
            </w:r>
            <w:r w:rsidRPr="009B451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otal</w:t>
            </w:r>
          </w:p>
        </w:tc>
        <w:tc>
          <w:tcPr>
            <w:tcW w:w="4916" w:type="dxa"/>
            <w:gridSpan w:val="2"/>
          </w:tcPr>
          <w:p w14:paraId="52462ACD" w14:textId="77777777" w:rsidR="008846B4" w:rsidRPr="000B3031" w:rsidRDefault="008846B4" w:rsidP="002D07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4AA1F789" w14:textId="77777777" w:rsidR="008846B4" w:rsidRDefault="008846B4" w:rsidP="001272A2">
      <w:pPr>
        <w:pStyle w:val="3"/>
        <w:rPr>
          <w:rFonts w:eastAsiaTheme="minorEastAsia"/>
          <w:bCs w:val="0"/>
          <w:color w:val="FF0000"/>
          <w:sz w:val="20"/>
          <w:szCs w:val="28"/>
          <w:lang w:eastAsia="zh-CN"/>
        </w:rPr>
      </w:pPr>
    </w:p>
    <w:p w14:paraId="42730368" w14:textId="7A91E8EE" w:rsidR="00606158" w:rsidRDefault="00606158" w:rsidP="001272A2">
      <w:pPr>
        <w:pStyle w:val="3"/>
        <w:rPr>
          <w:rFonts w:eastAsiaTheme="minorEastAsia"/>
          <w:b w:val="0"/>
          <w:bCs w:val="0"/>
          <w:color w:val="FF0000"/>
          <w:sz w:val="20"/>
          <w:szCs w:val="28"/>
          <w:lang w:eastAsia="zh-CN"/>
        </w:rPr>
      </w:pPr>
      <w:r w:rsidRPr="005428E7">
        <w:rPr>
          <w:rFonts w:eastAsiaTheme="minorEastAsia"/>
          <w:bCs w:val="0"/>
          <w:color w:val="FF0000"/>
          <w:sz w:val="20"/>
          <w:szCs w:val="28"/>
          <w:lang w:eastAsia="zh-CN"/>
        </w:rPr>
        <w:t>NOTE</w:t>
      </w:r>
      <w:r w:rsidRPr="00CC4F4B">
        <w:rPr>
          <w:rFonts w:eastAsiaTheme="minorEastAsia"/>
          <w:b w:val="0"/>
          <w:bCs w:val="0"/>
          <w:color w:val="FF0000"/>
          <w:sz w:val="20"/>
          <w:szCs w:val="28"/>
          <w:lang w:eastAsia="zh-CN"/>
        </w:rPr>
        <w:t>:</w:t>
      </w:r>
    </w:p>
    <w:p w14:paraId="292659ED" w14:textId="77777777" w:rsidR="00F1634A" w:rsidRPr="00545F68" w:rsidRDefault="00F1634A" w:rsidP="00F1634A">
      <w:pPr>
        <w:rPr>
          <w:rFonts w:ascii="Arial" w:hAnsi="Arial" w:cs="Arial"/>
          <w:b/>
          <w:sz w:val="20"/>
          <w:szCs w:val="20"/>
        </w:rPr>
      </w:pPr>
      <w:bookmarkStart w:id="5" w:name="_Hlk157504263"/>
      <w:r>
        <w:rPr>
          <w:rFonts w:ascii="Arial" w:hAnsi="Arial" w:cs="Arial" w:hint="eastAsia"/>
          <w:b/>
          <w:sz w:val="20"/>
          <w:szCs w:val="20"/>
        </w:rPr>
        <w:t>*</w:t>
      </w:r>
      <w:r w:rsidRPr="00545F68">
        <w:rPr>
          <w:rFonts w:ascii="Arial" w:hAnsi="Arial" w:cs="Arial"/>
          <w:b/>
          <w:sz w:val="20"/>
          <w:szCs w:val="20"/>
        </w:rPr>
        <w:t>Delegate</w:t>
      </w:r>
      <w:r w:rsidRPr="00545F68">
        <w:t xml:space="preserve"> </w:t>
      </w:r>
      <w:r w:rsidRPr="00545F68">
        <w:rPr>
          <w:rFonts w:ascii="Arial" w:hAnsi="Arial" w:cs="Arial"/>
          <w:bCs/>
          <w:sz w:val="20"/>
          <w:szCs w:val="20"/>
        </w:rPr>
        <w:t>Participating in the conference only with neither presentation nor paper publication.</w:t>
      </w:r>
    </w:p>
    <w:bookmarkEnd w:id="5"/>
    <w:p w14:paraId="78870624" w14:textId="77777777" w:rsidR="00835651" w:rsidRPr="00835651" w:rsidRDefault="00835651" w:rsidP="00835651">
      <w:pPr>
        <w:rPr>
          <w:rFonts w:ascii="Arial" w:hAnsi="Arial" w:cs="Arial"/>
          <w:sz w:val="20"/>
          <w:szCs w:val="20"/>
        </w:rPr>
      </w:pPr>
      <w:r w:rsidRPr="00835651">
        <w:rPr>
          <w:rFonts w:ascii="Arial" w:hAnsi="Arial" w:cs="Arial"/>
          <w:sz w:val="20"/>
          <w:szCs w:val="20"/>
        </w:rPr>
        <w:t>* The registration fee cannot be refunded due to any reasons caused by conference participants, such as, visa, etc.</w:t>
      </w:r>
    </w:p>
    <w:p w14:paraId="6F039081" w14:textId="00E605BA" w:rsidR="00835651" w:rsidRDefault="00835651" w:rsidP="00835651">
      <w:pPr>
        <w:rPr>
          <w:rFonts w:ascii="Arial" w:hAnsi="Arial" w:cs="Arial"/>
          <w:sz w:val="20"/>
          <w:szCs w:val="20"/>
        </w:rPr>
      </w:pPr>
      <w:r w:rsidRPr="00835651">
        <w:rPr>
          <w:rFonts w:ascii="Arial" w:hAnsi="Arial" w:cs="Arial"/>
          <w:sz w:val="20"/>
          <w:szCs w:val="20"/>
        </w:rPr>
        <w:t xml:space="preserve">* The organizing committees reserves the right to change the dates and place of the conference due to force majeure. </w:t>
      </w:r>
    </w:p>
    <w:p w14:paraId="13765849" w14:textId="2687797B" w:rsidR="004B611C" w:rsidRDefault="004B611C" w:rsidP="00835651">
      <w:pPr>
        <w:rPr>
          <w:rFonts w:ascii="Arial" w:hAnsi="Arial" w:cs="Arial"/>
          <w:bCs/>
          <w:sz w:val="20"/>
          <w:szCs w:val="20"/>
        </w:rPr>
      </w:pPr>
      <w:r w:rsidRPr="004B611C">
        <w:rPr>
          <w:rFonts w:ascii="Arial" w:hAnsi="Arial" w:cs="Arial" w:hint="eastAsia"/>
          <w:bCs/>
          <w:sz w:val="20"/>
          <w:szCs w:val="20"/>
        </w:rPr>
        <w:t>*</w:t>
      </w:r>
      <w:r w:rsidRPr="004B611C">
        <w:rPr>
          <w:rFonts w:ascii="Arial" w:hAnsi="Arial" w:cs="Arial"/>
          <w:bCs/>
          <w:sz w:val="20"/>
          <w:szCs w:val="20"/>
        </w:rPr>
        <w:t xml:space="preserve">Refund policy: </w:t>
      </w:r>
      <w:hyperlink r:id="rId8" w:history="1">
        <w:r w:rsidRPr="002F2CD1">
          <w:rPr>
            <w:rStyle w:val="a6"/>
            <w:rFonts w:ascii="Arial" w:hAnsi="Arial" w:cs="Arial"/>
            <w:bCs/>
            <w:sz w:val="20"/>
            <w:szCs w:val="20"/>
          </w:rPr>
          <w:t>http://www.icmmm.org/registration.html</w:t>
        </w:r>
      </w:hyperlink>
    </w:p>
    <w:p w14:paraId="4D3B810B" w14:textId="77777777" w:rsidR="004B611C" w:rsidRPr="004B611C" w:rsidRDefault="004B611C" w:rsidP="00835651">
      <w:pPr>
        <w:rPr>
          <w:rFonts w:ascii="Arial" w:hAnsi="Arial" w:cs="Arial"/>
          <w:sz w:val="20"/>
          <w:szCs w:val="20"/>
        </w:rPr>
      </w:pPr>
    </w:p>
    <w:p w14:paraId="732F783A" w14:textId="604B6538" w:rsidR="004B2DDA" w:rsidRPr="00AE03B6" w:rsidRDefault="004B2DDA" w:rsidP="000D149D">
      <w:pPr>
        <w:pStyle w:val="3"/>
        <w:jc w:val="both"/>
        <w:rPr>
          <w:rFonts w:eastAsiaTheme="minorEastAsia"/>
          <w:bCs w:val="0"/>
          <w:color w:val="1F497D"/>
          <w:sz w:val="28"/>
          <w:szCs w:val="28"/>
          <w:lang w:eastAsia="zh-CN"/>
        </w:rPr>
      </w:pPr>
      <w:r w:rsidRPr="00AE03B6">
        <w:rPr>
          <w:bCs w:val="0"/>
          <w:color w:val="1F497D"/>
          <w:sz w:val="28"/>
          <w:szCs w:val="28"/>
          <w:lang w:eastAsia="zh-TW"/>
        </w:rPr>
        <w:t>Payment Terms</w:t>
      </w:r>
      <w:r w:rsidR="00013B89" w:rsidRPr="00AE03B6">
        <w:rPr>
          <w:rFonts w:eastAsiaTheme="minorEastAsia"/>
          <w:bCs w:val="0"/>
          <w:color w:val="1F497D"/>
          <w:sz w:val="28"/>
          <w:szCs w:val="28"/>
          <w:lang w:eastAsia="zh-CN"/>
        </w:rPr>
        <w:t xml:space="preserve"> </w:t>
      </w:r>
    </w:p>
    <w:p w14:paraId="1D763ABB" w14:textId="0119E777" w:rsidR="005520C7" w:rsidRPr="005520C7" w:rsidRDefault="00956710" w:rsidP="005520C7">
      <w:pPr>
        <w:pStyle w:val="af"/>
        <w:numPr>
          <w:ilvl w:val="0"/>
          <w:numId w:val="5"/>
        </w:numPr>
        <w:ind w:firstLineChars="0"/>
        <w:rPr>
          <w:rFonts w:ascii="Arial" w:hAnsi="Arial" w:cs="Arial"/>
          <w:sz w:val="20"/>
          <w:szCs w:val="20"/>
        </w:rPr>
      </w:pPr>
      <w:r w:rsidRPr="001B63EF">
        <w:rPr>
          <w:rFonts w:ascii="Arial" w:hAnsi="Arial" w:cs="Arial"/>
          <w:b/>
          <w:bCs/>
          <w:szCs w:val="21"/>
        </w:rPr>
        <w:t>Credit Card</w:t>
      </w:r>
      <w:r w:rsidR="005520C7" w:rsidRPr="001B63EF">
        <w:rPr>
          <w:rFonts w:ascii="Arial" w:hAnsi="Arial" w:cs="Arial"/>
          <w:b/>
          <w:bCs/>
          <w:szCs w:val="21"/>
        </w:rPr>
        <w:t>:</w:t>
      </w:r>
      <w:r w:rsidR="005520C7" w:rsidRPr="005520C7">
        <w:rPr>
          <w:rFonts w:ascii="Arial" w:hAnsi="Arial" w:cs="Arial"/>
          <w:b/>
          <w:bCs/>
          <w:sz w:val="20"/>
          <w:szCs w:val="20"/>
        </w:rPr>
        <w:t xml:space="preserve"> </w:t>
      </w:r>
      <w:hyperlink r:id="rId9" w:history="1">
        <w:r w:rsidR="00673DFE">
          <w:rPr>
            <w:rStyle w:val="a6"/>
            <w:rFonts w:ascii="Arial" w:hAnsi="Arial" w:cs="Arial"/>
            <w:sz w:val="20"/>
            <w:szCs w:val="20"/>
          </w:rPr>
          <w:t>http://confsys.iconf.org/online-payment/890003173</w:t>
        </w:r>
      </w:hyperlink>
    </w:p>
    <w:p w14:paraId="0E421BC9" w14:textId="1A474C43" w:rsidR="004B2DDA" w:rsidRDefault="004B2DDA" w:rsidP="004B2DDA">
      <w:pPr>
        <w:rPr>
          <w:rFonts w:ascii="Arial" w:hAnsi="Arial" w:cs="Arial"/>
          <w:i/>
          <w:iCs/>
          <w:sz w:val="20"/>
          <w:szCs w:val="20"/>
        </w:rPr>
      </w:pPr>
      <w:r w:rsidRPr="005520C7">
        <w:rPr>
          <w:rFonts w:ascii="Arial" w:hAnsi="Arial" w:cs="Arial"/>
          <w:sz w:val="20"/>
          <w:szCs w:val="20"/>
        </w:rPr>
        <w:t>Please fill in the E-mail and Confirmation Number after paying.</w:t>
      </w:r>
      <w:r w:rsidR="005520C7">
        <w:rPr>
          <w:rFonts w:ascii="Arial" w:hAnsi="Arial" w:cs="Arial"/>
          <w:sz w:val="20"/>
          <w:szCs w:val="20"/>
        </w:rPr>
        <w:t xml:space="preserve"> </w:t>
      </w:r>
      <w:r w:rsidR="005520C7" w:rsidRPr="005520C7">
        <w:rPr>
          <w:rFonts w:ascii="Arial" w:hAnsi="Arial" w:cs="Arial"/>
          <w:sz w:val="20"/>
          <w:szCs w:val="20"/>
        </w:rPr>
        <w:t>No handling fee</w:t>
      </w:r>
      <w:r w:rsidR="005520C7">
        <w:rPr>
          <w:rFonts w:ascii="Arial" w:hAnsi="Arial" w:cs="Arial"/>
          <w:sz w:val="20"/>
          <w:szCs w:val="20"/>
        </w:rPr>
        <w:t>.</w:t>
      </w:r>
    </w:p>
    <w:p w14:paraId="26F18350" w14:textId="77777777" w:rsidR="005520C7" w:rsidRPr="005520C7" w:rsidRDefault="005520C7" w:rsidP="004B2DDA">
      <w:pPr>
        <w:rPr>
          <w:rFonts w:ascii="Arial" w:hAnsi="Arial" w:cs="Arial"/>
          <w:sz w:val="20"/>
          <w:szCs w:val="20"/>
        </w:rPr>
      </w:pPr>
    </w:p>
    <w:tbl>
      <w:tblPr>
        <w:tblW w:w="4826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BA4D29" w:rsidRPr="00AE03B6" w14:paraId="5AED085C" w14:textId="77777777" w:rsidTr="00AE2E7A">
        <w:trPr>
          <w:trHeight w:val="400"/>
          <w:jc w:val="center"/>
        </w:trPr>
        <w:tc>
          <w:tcPr>
            <w:tcW w:w="2693" w:type="pct"/>
            <w:vAlign w:val="center"/>
          </w:tcPr>
          <w:p w14:paraId="1930B0B5" w14:textId="77777777" w:rsidR="00BA4D29" w:rsidRPr="00AE03B6" w:rsidRDefault="00BA4D29" w:rsidP="008C6216">
            <w:pPr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sz w:val="20"/>
                <w:szCs w:val="20"/>
              </w:rPr>
              <w:t>Email Address of the Payment</w:t>
            </w:r>
          </w:p>
          <w:p w14:paraId="7BF7DC8D" w14:textId="77777777" w:rsidR="00BA4D29" w:rsidRPr="00AE03B6" w:rsidRDefault="0015106C" w:rsidP="008C621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380483563"/>
                <w:lock w:val="sdtLocked"/>
                <w:placeholder>
                  <w:docPart w:val="8F662070223B48AA8B24472B5248A004"/>
                </w:placeholder>
                <w:showingPlcHdr/>
                <w:text/>
              </w:sdtPr>
              <w:sdtEndPr/>
              <w:sdtContent>
                <w:r w:rsidR="00BA4D29" w:rsidRPr="00AE03B6">
                  <w:rPr>
                    <w:rStyle w:val="a3"/>
                    <w:rFonts w:ascii="Arial" w:hAnsi="Arial" w:cs="Arial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6ED51464" w14:textId="0C911D5E" w:rsidR="00BA4D29" w:rsidRPr="00AE03B6" w:rsidRDefault="00601C5F" w:rsidP="008C62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der ID</w:t>
            </w:r>
          </w:p>
          <w:p w14:paraId="7F7C343D" w14:textId="77777777" w:rsidR="00BA4D29" w:rsidRPr="00AE03B6" w:rsidRDefault="0015106C" w:rsidP="008C621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7670884"/>
                <w:lock w:val="sdtLocked"/>
                <w:placeholder>
                  <w:docPart w:val="8094D441F1CC48728E6DEFA832DFC562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="00BA4D29" w:rsidRPr="00AE03B6">
                  <w:rPr>
                    <w:rStyle w:val="a3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BA4D29" w:rsidRPr="00AE03B6" w14:paraId="4782A6C4" w14:textId="77777777" w:rsidTr="00AE2E7A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5266A988" w14:textId="77777777" w:rsidR="00BA4D29" w:rsidRPr="00AE03B6" w:rsidRDefault="00BA4D29" w:rsidP="008C6216">
            <w:pPr>
              <w:rPr>
                <w:rFonts w:ascii="Arial" w:hAnsi="Arial" w:cs="Arial"/>
                <w:sz w:val="20"/>
                <w:szCs w:val="20"/>
              </w:rPr>
            </w:pPr>
            <w:r w:rsidRPr="001E766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otal Amount You Paid:</w:t>
            </w:r>
            <w:r w:rsidRPr="00AE03B6"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68807843"/>
                <w:placeholder>
                  <w:docPart w:val="93780DD0F1844A158841506FA2A2B173"/>
                </w:placeholder>
                <w:showingPlcHdr/>
                <w:text/>
              </w:sdtPr>
              <w:sdtEndPr/>
              <w:sdtContent>
                <w:r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1140A382" w14:textId="77777777" w:rsidR="001B63EF" w:rsidRDefault="001B63EF" w:rsidP="001B63EF">
      <w:pPr>
        <w:pStyle w:val="af"/>
        <w:ind w:left="420" w:firstLineChars="0" w:firstLine="0"/>
        <w:rPr>
          <w:rFonts w:ascii="Arial" w:hAnsi="Arial" w:cs="Arial"/>
          <w:b/>
          <w:bCs/>
          <w:szCs w:val="21"/>
          <w:lang w:val="en-GB"/>
        </w:rPr>
      </w:pPr>
    </w:p>
    <w:p w14:paraId="607BAC3B" w14:textId="1452F679" w:rsidR="000F0BEA" w:rsidRPr="001B63EF" w:rsidRDefault="001B63EF" w:rsidP="001B63EF">
      <w:pPr>
        <w:pStyle w:val="af"/>
        <w:numPr>
          <w:ilvl w:val="0"/>
          <w:numId w:val="5"/>
        </w:numPr>
        <w:spacing w:after="240"/>
        <w:ind w:firstLineChars="0"/>
        <w:rPr>
          <w:rFonts w:ascii="Arial" w:hAnsi="Arial" w:cs="Arial"/>
          <w:b/>
          <w:bCs/>
          <w:sz w:val="22"/>
          <w:lang w:val="en-GB"/>
        </w:rPr>
      </w:pPr>
      <w:r w:rsidRPr="001B63EF">
        <w:rPr>
          <w:rFonts w:ascii="Arial" w:hAnsi="Arial" w:cs="Arial"/>
          <w:b/>
          <w:bCs/>
          <w:sz w:val="22"/>
          <w:lang w:val="en-GB"/>
        </w:rPr>
        <w:t>Bank Tranfer</w:t>
      </w:r>
      <w:r>
        <w:rPr>
          <w:rFonts w:ascii="Arial" w:hAnsi="Arial" w:cs="Arial"/>
          <w:b/>
          <w:bCs/>
          <w:sz w:val="22"/>
          <w:lang w:val="en-GB"/>
        </w:rPr>
        <w:t>:</w:t>
      </w:r>
    </w:p>
    <w:tbl>
      <w:tblPr>
        <w:tblStyle w:val="ad"/>
        <w:tblW w:w="0" w:type="auto"/>
        <w:tblInd w:w="420" w:type="dxa"/>
        <w:tblLook w:val="04A0" w:firstRow="1" w:lastRow="0" w:firstColumn="1" w:lastColumn="0" w:noHBand="0" w:noVBand="1"/>
      </w:tblPr>
      <w:tblGrid>
        <w:gridCol w:w="5642"/>
      </w:tblGrid>
      <w:tr w:rsidR="001B63EF" w14:paraId="4906209F" w14:textId="77777777" w:rsidTr="001B63EF">
        <w:tc>
          <w:tcPr>
            <w:tcW w:w="5642" w:type="dxa"/>
          </w:tcPr>
          <w:p w14:paraId="0492C6A3" w14:textId="77777777" w:rsidR="001B63EF" w:rsidRPr="001B63EF" w:rsidRDefault="001B63EF" w:rsidP="001B63EF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ame: IACT</w:t>
            </w:r>
          </w:p>
          <w:p w14:paraId="0DDB1F54" w14:textId="77777777" w:rsidR="001B63EF" w:rsidRPr="001B63EF" w:rsidRDefault="001B63EF" w:rsidP="001B63EF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umber: 3250-3301-2737</w:t>
            </w:r>
          </w:p>
          <w:p w14:paraId="2A4D9CC3" w14:textId="77777777" w:rsidR="001B63EF" w:rsidRPr="001B63EF" w:rsidRDefault="001B63EF" w:rsidP="001B63EF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Name of Bank: Bank of America</w:t>
            </w:r>
          </w:p>
          <w:p w14:paraId="7E83A4BB" w14:textId="77777777" w:rsidR="001B63EF" w:rsidRPr="001B63EF" w:rsidRDefault="001B63EF" w:rsidP="001B63EF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Bank Address: 444 Garey Ave, Pomona, CA 91766</w:t>
            </w:r>
          </w:p>
          <w:p w14:paraId="1B539FAF" w14:textId="77777777" w:rsidR="001B63EF" w:rsidRPr="001B63EF" w:rsidRDefault="001B63EF" w:rsidP="001B63EF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SWIFT Code: BOFAUS3N</w:t>
            </w:r>
          </w:p>
          <w:p w14:paraId="7221B8E4" w14:textId="77777777" w:rsidR="001B63EF" w:rsidRPr="001B63EF" w:rsidRDefault="001B63EF" w:rsidP="001B63EF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Routing number: 026009593</w:t>
            </w:r>
          </w:p>
          <w:p w14:paraId="22F91778" w14:textId="12BEE523" w:rsidR="001B63EF" w:rsidRDefault="001B63EF" w:rsidP="001B63EF">
            <w:pPr>
              <w:pStyle w:val="af"/>
              <w:ind w:firstLineChars="0" w:firstLine="0"/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beneficiary address: 95 Shaddy Wood, Irvine, CA, USA</w:t>
            </w:r>
          </w:p>
        </w:tc>
      </w:tr>
    </w:tbl>
    <w:p w14:paraId="733201A2" w14:textId="200D875D" w:rsidR="001B63EF" w:rsidRDefault="001B63EF"/>
    <w:p w14:paraId="18876438" w14:textId="6EF70B86" w:rsidR="007D7A67" w:rsidRDefault="007D7A67" w:rsidP="007D7A67">
      <w:pPr>
        <w:pStyle w:val="af"/>
        <w:numPr>
          <w:ilvl w:val="0"/>
          <w:numId w:val="5"/>
        </w:numPr>
        <w:spacing w:after="240"/>
        <w:ind w:firstLineChars="0"/>
        <w:rPr>
          <w:rFonts w:ascii="Arial" w:hAnsi="Arial" w:cs="Arial"/>
          <w:b/>
          <w:bCs/>
          <w:sz w:val="22"/>
          <w:lang w:val="en-GB"/>
        </w:rPr>
      </w:pPr>
      <w:r w:rsidRPr="007D7A67">
        <w:rPr>
          <w:rFonts w:ascii="Arial" w:hAnsi="Arial" w:cs="Arial"/>
          <w:b/>
          <w:bCs/>
          <w:sz w:val="22"/>
          <w:lang w:val="en-GB"/>
        </w:rPr>
        <w:t xml:space="preserve">Paypal: </w:t>
      </w:r>
      <w:hyperlink r:id="rId10" w:history="1">
        <w:r w:rsidRPr="005B45DD">
          <w:rPr>
            <w:rStyle w:val="a6"/>
            <w:rFonts w:ascii="Arial" w:hAnsi="Arial" w:cs="Arial"/>
            <w:b/>
            <w:bCs/>
            <w:sz w:val="22"/>
            <w:lang w:val="en-GB"/>
          </w:rPr>
          <w:t>pay@academic.net</w:t>
        </w:r>
      </w:hyperlink>
    </w:p>
    <w:tbl>
      <w:tblPr>
        <w:tblStyle w:val="ad"/>
        <w:tblW w:w="0" w:type="auto"/>
        <w:tblInd w:w="108" w:type="dxa"/>
        <w:tblLook w:val="04A0" w:firstRow="1" w:lastRow="0" w:firstColumn="1" w:lastColumn="0" w:noHBand="0" w:noVBand="1"/>
      </w:tblPr>
      <w:tblGrid>
        <w:gridCol w:w="5670"/>
        <w:gridCol w:w="4678"/>
      </w:tblGrid>
      <w:tr w:rsidR="001B63EF" w14:paraId="273A4019" w14:textId="77777777" w:rsidTr="0091755D">
        <w:tc>
          <w:tcPr>
            <w:tcW w:w="5670" w:type="dxa"/>
          </w:tcPr>
          <w:p w14:paraId="4BE4A1DB" w14:textId="347F37EC" w:rsidR="001B63EF" w:rsidRPr="0091755D" w:rsidRDefault="001B63EF" w:rsidP="0091755D">
            <w:pPr>
              <w:pStyle w:val="af"/>
              <w:spacing w:line="360" w:lineRule="auto"/>
              <w:ind w:firstLineChars="0" w:firstLine="0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91755D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91755D">
              <w:rPr>
                <w:rFonts w:ascii="Arial" w:hAnsi="Arial" w:cs="Arial"/>
                <w:b/>
                <w:bCs/>
                <w:szCs w:val="21"/>
                <w:lang w:val="en-GB"/>
              </w:rPr>
              <w:t>ay</w:t>
            </w:r>
            <w:r w:rsidR="003536C5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a</w:t>
            </w:r>
            <w:r w:rsidR="003536C5">
              <w:rPr>
                <w:rFonts w:ascii="Arial" w:hAnsi="Arial" w:cs="Arial"/>
                <w:b/>
                <w:bCs/>
                <w:szCs w:val="21"/>
                <w:lang w:val="en-GB"/>
              </w:rPr>
              <w:t>l E-mail Address</w:t>
            </w:r>
            <w:r w:rsidRPr="0091755D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: </w:t>
            </w:r>
          </w:p>
        </w:tc>
        <w:tc>
          <w:tcPr>
            <w:tcW w:w="4678" w:type="dxa"/>
          </w:tcPr>
          <w:p w14:paraId="0B1E5F4A" w14:textId="5604D61E" w:rsidR="001B63EF" w:rsidRPr="0091755D" w:rsidRDefault="001B63EF" w:rsidP="0091755D">
            <w:pPr>
              <w:pStyle w:val="af"/>
              <w:spacing w:line="360" w:lineRule="auto"/>
              <w:ind w:firstLineChars="0" w:firstLine="0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91755D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91755D">
              <w:rPr>
                <w:rFonts w:ascii="Arial" w:hAnsi="Arial" w:cs="Arial"/>
                <w:b/>
                <w:bCs/>
                <w:szCs w:val="21"/>
                <w:lang w:val="en-GB"/>
              </w:rPr>
              <w:t>aid Date: DD/MM/YY</w:t>
            </w:r>
          </w:p>
        </w:tc>
      </w:tr>
      <w:tr w:rsidR="0091755D" w14:paraId="07B8052D" w14:textId="77777777" w:rsidTr="0091755D">
        <w:tc>
          <w:tcPr>
            <w:tcW w:w="10348" w:type="dxa"/>
            <w:gridSpan w:val="2"/>
          </w:tcPr>
          <w:p w14:paraId="145122FD" w14:textId="76F01BD3" w:rsidR="0091755D" w:rsidRPr="0091755D" w:rsidRDefault="0091755D" w:rsidP="0091755D">
            <w:pPr>
              <w:pStyle w:val="af"/>
              <w:spacing w:line="360" w:lineRule="auto"/>
              <w:ind w:firstLineChars="0" w:firstLine="0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91755D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91755D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aid Amount: </w:t>
            </w:r>
          </w:p>
        </w:tc>
      </w:tr>
    </w:tbl>
    <w:p w14:paraId="201CCF19" w14:textId="5DD93229" w:rsidR="001B63EF" w:rsidRDefault="001B63EF" w:rsidP="008846B4">
      <w:pPr>
        <w:rPr>
          <w:rFonts w:ascii="Arial" w:hAnsi="Arial" w:cs="Arial"/>
          <w:szCs w:val="21"/>
          <w:lang w:val="en-GB"/>
        </w:rPr>
      </w:pPr>
    </w:p>
    <w:p w14:paraId="1A71E341" w14:textId="77777777" w:rsidR="008846B4" w:rsidRPr="006A5F4A" w:rsidRDefault="008846B4" w:rsidP="008846B4">
      <w:pPr>
        <w:pStyle w:val="a7"/>
        <w:spacing w:before="0" w:beforeAutospacing="0" w:after="0" w:afterAutospacing="0"/>
        <w:jc w:val="both"/>
        <w:rPr>
          <w:rFonts w:ascii="Times New Roman" w:hAnsi="Times New Roman" w:cs="Times New Roman"/>
          <w:b/>
          <w:sz w:val="22"/>
          <w:szCs w:val="18"/>
        </w:rPr>
      </w:pPr>
      <w:r w:rsidRPr="006A5F4A">
        <w:rPr>
          <w:rFonts w:ascii="Times New Roman" w:hAnsi="Times New Roman" w:cs="Times New Roman"/>
          <w:b/>
          <w:sz w:val="22"/>
          <w:szCs w:val="18"/>
        </w:rPr>
        <w:t xml:space="preserve">Note:  </w:t>
      </w:r>
    </w:p>
    <w:p w14:paraId="1E280444" w14:textId="77777777" w:rsidR="008846B4" w:rsidRPr="008846B4" w:rsidRDefault="008846B4" w:rsidP="008846B4">
      <w:pPr>
        <w:pStyle w:val="a7"/>
        <w:numPr>
          <w:ilvl w:val="0"/>
          <w:numId w:val="2"/>
        </w:numPr>
        <w:spacing w:before="0" w:beforeAutospacing="0" w:after="0" w:afterAutospacing="0"/>
        <w:jc w:val="both"/>
        <w:rPr>
          <w:rFonts w:ascii="Arial" w:eastAsia="Arial Unicode MS" w:hAnsi="Arial" w:cs="Arial"/>
          <w:bCs/>
          <w:sz w:val="21"/>
          <w:szCs w:val="21"/>
        </w:rPr>
      </w:pPr>
      <w:r w:rsidRPr="008846B4">
        <w:rPr>
          <w:rFonts w:ascii="Arial" w:eastAsia="Arial Unicode MS" w:hAnsi="Arial" w:cs="Arial"/>
          <w:bCs/>
          <w:sz w:val="21"/>
          <w:szCs w:val="21"/>
        </w:rPr>
        <w:t>Registration can only be confirmed when payment proof has been received.</w:t>
      </w:r>
    </w:p>
    <w:p w14:paraId="00385B68" w14:textId="77777777" w:rsidR="008846B4" w:rsidRPr="008846B4" w:rsidRDefault="008846B4" w:rsidP="008846B4">
      <w:pPr>
        <w:pStyle w:val="a7"/>
        <w:numPr>
          <w:ilvl w:val="0"/>
          <w:numId w:val="2"/>
        </w:numPr>
        <w:spacing w:before="0" w:beforeAutospacing="0" w:after="0" w:afterAutospacing="0"/>
        <w:jc w:val="both"/>
        <w:rPr>
          <w:rFonts w:ascii="Arial" w:eastAsia="Arial Unicode MS" w:hAnsi="Arial" w:cs="Arial"/>
          <w:bCs/>
          <w:sz w:val="21"/>
          <w:szCs w:val="21"/>
        </w:rPr>
      </w:pPr>
      <w:r w:rsidRPr="008846B4">
        <w:rPr>
          <w:rFonts w:ascii="Arial" w:eastAsia="Arial Unicode MS" w:hAnsi="Arial" w:cs="Arial"/>
          <w:bCs/>
          <w:sz w:val="21"/>
          <w:szCs w:val="21"/>
        </w:rPr>
        <w:t>All participants should prepare visa, air tickets, room reservation and other matters by themselves before the conference.</w:t>
      </w:r>
    </w:p>
    <w:p w14:paraId="0D1748D3" w14:textId="77777777" w:rsidR="008846B4" w:rsidRPr="008846B4" w:rsidRDefault="008846B4" w:rsidP="008846B4">
      <w:pPr>
        <w:numPr>
          <w:ilvl w:val="0"/>
          <w:numId w:val="2"/>
        </w:numPr>
        <w:rPr>
          <w:rFonts w:ascii="Arial" w:eastAsia="Arial Unicode MS" w:hAnsi="Arial" w:cs="Arial"/>
          <w:bCs/>
          <w:kern w:val="0"/>
          <w:szCs w:val="21"/>
        </w:rPr>
      </w:pPr>
      <w:r w:rsidRPr="008846B4">
        <w:rPr>
          <w:rFonts w:ascii="Arial" w:eastAsia="Arial Unicode MS" w:hAnsi="Arial" w:cs="Arial"/>
          <w:bCs/>
          <w:kern w:val="0"/>
          <w:szCs w:val="21"/>
        </w:rPr>
        <w:t>The registration fee cannot be refunded if participants cannot attend the conference due to personal reasons, such as, visa, etc.</w:t>
      </w:r>
    </w:p>
    <w:p w14:paraId="5151884A" w14:textId="0E35B354" w:rsidR="008846B4" w:rsidRPr="008846B4" w:rsidRDefault="008846B4" w:rsidP="008846B4">
      <w:pPr>
        <w:spacing w:beforeLines="100" w:before="312"/>
        <w:rPr>
          <w:rFonts w:ascii="Arial" w:eastAsia="Arial Unicode MS" w:hAnsi="Arial" w:cs="Arial"/>
          <w:bCs/>
          <w:color w:val="FF0000"/>
          <w:szCs w:val="21"/>
          <w:lang w:val="en-GB"/>
        </w:rPr>
      </w:pPr>
      <w:r w:rsidRPr="008846B4">
        <w:rPr>
          <w:rFonts w:ascii="Arial" w:eastAsia="Arial Unicode MS" w:hAnsi="Arial" w:cs="Arial"/>
          <w:bCs/>
          <w:szCs w:val="21"/>
          <w:lang w:val="en-GB"/>
        </w:rPr>
        <w:t>Please</w:t>
      </w:r>
      <w:r w:rsidRPr="008846B4">
        <w:rPr>
          <w:rFonts w:ascii="Arial" w:eastAsia="Arial Unicode MS" w:hAnsi="Arial" w:cs="Arial"/>
          <w:bCs/>
          <w:color w:val="E36C0A"/>
          <w:szCs w:val="21"/>
          <w:lang w:val="en-GB"/>
        </w:rPr>
        <w:t xml:space="preserve"> send a filled registration form</w:t>
      </w:r>
      <w:r w:rsidRPr="008846B4">
        <w:rPr>
          <w:rFonts w:ascii="Arial" w:eastAsia="Arial Unicode MS" w:hAnsi="Arial" w:cs="Arial"/>
          <w:bCs/>
          <w:szCs w:val="21"/>
          <w:lang w:val="en-GB"/>
        </w:rPr>
        <w:t xml:space="preserve"> (.doc format)</w:t>
      </w:r>
      <w:r w:rsidRPr="008846B4">
        <w:rPr>
          <w:rFonts w:ascii="Arial" w:eastAsia="Arial Unicode MS" w:hAnsi="Arial" w:cs="Arial"/>
          <w:bCs/>
          <w:color w:val="000000"/>
          <w:szCs w:val="21"/>
          <w:lang w:val="en-GB"/>
        </w:rPr>
        <w:t>,</w:t>
      </w:r>
      <w:r w:rsidRPr="008846B4">
        <w:rPr>
          <w:rFonts w:ascii="Arial" w:eastAsia="Arial Unicode MS" w:hAnsi="Arial" w:cs="Arial"/>
          <w:bCs/>
          <w:color w:val="E36C0A"/>
          <w:szCs w:val="21"/>
          <w:lang w:val="en-GB"/>
        </w:rPr>
        <w:t xml:space="preserve"> payment proof </w:t>
      </w:r>
      <w:r w:rsidRPr="008846B4">
        <w:rPr>
          <w:rFonts w:ascii="Arial" w:eastAsia="Arial Unicode MS" w:hAnsi="Arial" w:cs="Arial"/>
          <w:bCs/>
          <w:color w:val="000000"/>
          <w:szCs w:val="21"/>
          <w:lang w:val="en-GB"/>
        </w:rPr>
        <w:t xml:space="preserve">(.jpg) and </w:t>
      </w:r>
      <w:r w:rsidRPr="008846B4">
        <w:rPr>
          <w:rFonts w:ascii="Arial" w:eastAsia="Arial Unicode MS" w:hAnsi="Arial" w:cs="Arial"/>
          <w:bCs/>
          <w:color w:val="E36C0A"/>
          <w:kern w:val="0"/>
          <w:szCs w:val="21"/>
        </w:rPr>
        <w:t xml:space="preserve">scanned of the student’s card </w:t>
      </w:r>
      <w:r w:rsidRPr="008846B4">
        <w:rPr>
          <w:rFonts w:ascii="Arial" w:eastAsia="Arial Unicode MS" w:hAnsi="Arial" w:cs="Arial"/>
          <w:bCs/>
          <w:kern w:val="0"/>
          <w:szCs w:val="21"/>
        </w:rPr>
        <w:t>(.pdf format, for student register)</w:t>
      </w:r>
      <w:r w:rsidRPr="008846B4">
        <w:rPr>
          <w:rFonts w:ascii="Arial" w:eastAsia="Arial Unicode MS" w:hAnsi="Arial" w:cs="Arial"/>
          <w:bCs/>
          <w:color w:val="000000"/>
          <w:szCs w:val="21"/>
          <w:lang w:val="en-GB"/>
        </w:rPr>
        <w:t xml:space="preserve"> </w:t>
      </w:r>
      <w:r w:rsidRPr="008846B4">
        <w:rPr>
          <w:rFonts w:ascii="Arial" w:eastAsia="Arial Unicode MS" w:hAnsi="Arial" w:cs="Arial"/>
          <w:bCs/>
          <w:szCs w:val="21"/>
          <w:lang w:val="en-GB"/>
        </w:rPr>
        <w:t xml:space="preserve">to </w:t>
      </w:r>
      <w:hyperlink r:id="rId11" w:history="1">
        <w:r w:rsidR="00A2345D">
          <w:rPr>
            <w:rStyle w:val="a6"/>
            <w:rFonts w:ascii="Arial" w:eastAsia="Arial Unicode MS" w:hAnsi="Arial" w:cs="Arial"/>
            <w:bCs/>
            <w:szCs w:val="21"/>
          </w:rPr>
          <w:t>icmmm@zhconf.ac.cn</w:t>
        </w:r>
      </w:hyperlink>
      <w:bookmarkStart w:id="6" w:name="_GoBack"/>
      <w:bookmarkEnd w:id="6"/>
      <w:r w:rsidRPr="008846B4">
        <w:rPr>
          <w:rFonts w:ascii="Arial" w:eastAsia="Arial Unicode MS" w:hAnsi="Arial" w:cs="Arial"/>
          <w:bCs/>
          <w:szCs w:val="21"/>
        </w:rPr>
        <w:t xml:space="preserve"> </w:t>
      </w:r>
      <w:r w:rsidRPr="008846B4">
        <w:rPr>
          <w:rFonts w:ascii="Arial" w:eastAsia="Arial Unicode MS" w:hAnsi="Arial" w:cs="Arial"/>
          <w:bCs/>
          <w:szCs w:val="21"/>
          <w:lang w:val="en-GB"/>
        </w:rPr>
        <w:t xml:space="preserve">before </w:t>
      </w:r>
      <w:r>
        <w:rPr>
          <w:rFonts w:ascii="Arial" w:eastAsia="Arial Unicode MS" w:hAnsi="Arial" w:cs="Arial"/>
          <w:bCs/>
          <w:color w:val="E36C0A"/>
          <w:szCs w:val="21"/>
          <w:lang w:val="en-GB"/>
        </w:rPr>
        <w:t>J</w:t>
      </w:r>
      <w:r>
        <w:rPr>
          <w:rFonts w:ascii="Arial" w:eastAsia="Arial Unicode MS" w:hAnsi="Arial" w:cs="Arial" w:hint="eastAsia"/>
          <w:bCs/>
          <w:color w:val="E36C0A"/>
          <w:szCs w:val="21"/>
          <w:lang w:val="en-GB"/>
        </w:rPr>
        <w:t>u</w:t>
      </w:r>
      <w:r>
        <w:rPr>
          <w:rFonts w:ascii="Arial" w:eastAsia="Arial Unicode MS" w:hAnsi="Arial" w:cs="Arial"/>
          <w:bCs/>
          <w:color w:val="E36C0A"/>
          <w:szCs w:val="21"/>
          <w:lang w:val="en-GB"/>
        </w:rPr>
        <w:t>ne</w:t>
      </w:r>
      <w:r w:rsidRPr="008846B4">
        <w:rPr>
          <w:rFonts w:ascii="Arial" w:eastAsia="Arial Unicode MS" w:hAnsi="Arial" w:cs="Arial"/>
          <w:bCs/>
          <w:color w:val="E36C0A"/>
          <w:szCs w:val="21"/>
          <w:lang w:val="en-GB"/>
        </w:rPr>
        <w:t xml:space="preserve"> 1, 2024</w:t>
      </w:r>
      <w:r w:rsidRPr="008846B4">
        <w:rPr>
          <w:rFonts w:ascii="Arial" w:eastAsia="Arial Unicode MS" w:hAnsi="Arial" w:cs="Arial"/>
          <w:bCs/>
          <w:color w:val="FF0000"/>
          <w:szCs w:val="21"/>
          <w:lang w:val="en-GB"/>
        </w:rPr>
        <w:t>.</w:t>
      </w:r>
    </w:p>
    <w:p w14:paraId="3597C772" w14:textId="77777777" w:rsidR="008846B4" w:rsidRPr="008846B4" w:rsidRDefault="008846B4" w:rsidP="008846B4">
      <w:pPr>
        <w:spacing w:beforeLines="200" w:before="624"/>
        <w:rPr>
          <w:b/>
          <w:sz w:val="24"/>
          <w:szCs w:val="18"/>
          <w:lang w:val="en-GB"/>
        </w:rPr>
      </w:pPr>
      <w:r w:rsidRPr="008846B4">
        <w:rPr>
          <w:b/>
          <w:sz w:val="24"/>
          <w:szCs w:val="18"/>
          <w:lang w:val="en-GB"/>
        </w:rPr>
        <w:t>ICMMM 2024 Organizing Committees</w:t>
      </w:r>
    </w:p>
    <w:p w14:paraId="1ACB4066" w14:textId="77777777" w:rsidR="008846B4" w:rsidRDefault="0015106C" w:rsidP="008846B4">
      <w:pPr>
        <w:rPr>
          <w:rFonts w:ascii="Arial" w:hAnsi="Arial" w:cs="Arial"/>
          <w:color w:val="444444"/>
          <w:sz w:val="22"/>
          <w:szCs w:val="20"/>
        </w:rPr>
      </w:pPr>
      <w:hyperlink r:id="rId12" w:history="1">
        <w:r w:rsidR="008846B4">
          <w:rPr>
            <w:rStyle w:val="a6"/>
            <w:rFonts w:ascii="Arial" w:hAnsi="Arial" w:cs="Arial"/>
            <w:sz w:val="22"/>
            <w:szCs w:val="20"/>
          </w:rPr>
          <w:t>https://www.icmmm.org/</w:t>
        </w:r>
      </w:hyperlink>
      <w:r w:rsidR="008846B4">
        <w:rPr>
          <w:rFonts w:ascii="Arial" w:hAnsi="Arial" w:cs="Arial"/>
          <w:color w:val="444444"/>
          <w:sz w:val="22"/>
          <w:szCs w:val="20"/>
        </w:rPr>
        <w:t xml:space="preserve">   </w:t>
      </w:r>
    </w:p>
    <w:p w14:paraId="027256AF" w14:textId="77777777" w:rsidR="008846B4" w:rsidRDefault="008846B4" w:rsidP="008846B4">
      <w:pPr>
        <w:rPr>
          <w:rFonts w:ascii="Arial" w:hAnsi="Arial" w:cs="Arial"/>
          <w:sz w:val="22"/>
          <w:szCs w:val="20"/>
          <w:lang w:val="en-GB"/>
        </w:rPr>
      </w:pPr>
      <w:r w:rsidRPr="00E16970">
        <w:rPr>
          <w:rFonts w:ascii="Arial" w:hAnsi="Arial" w:cs="Arial"/>
          <w:color w:val="444444"/>
          <w:sz w:val="22"/>
          <w:szCs w:val="20"/>
        </w:rPr>
        <w:t>Warsaw, Poland</w:t>
      </w:r>
    </w:p>
    <w:p w14:paraId="70662A4E" w14:textId="77777777" w:rsidR="008846B4" w:rsidRPr="008846B4" w:rsidRDefault="008846B4" w:rsidP="008846B4">
      <w:pPr>
        <w:rPr>
          <w:rFonts w:ascii="Arial" w:hAnsi="Arial" w:cs="Arial"/>
          <w:szCs w:val="21"/>
          <w:lang w:val="en-GB"/>
        </w:rPr>
      </w:pPr>
    </w:p>
    <w:sectPr w:rsidR="008846B4" w:rsidRPr="008846B4" w:rsidSect="002A76C8">
      <w:headerReference w:type="default" r:id="rId13"/>
      <w:pgSz w:w="11906" w:h="16838"/>
      <w:pgMar w:top="720" w:right="720" w:bottom="720" w:left="720" w:header="737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293EC" w14:textId="77777777" w:rsidR="0015106C" w:rsidRDefault="0015106C" w:rsidP="00103F80">
      <w:r>
        <w:separator/>
      </w:r>
    </w:p>
  </w:endnote>
  <w:endnote w:type="continuationSeparator" w:id="0">
    <w:p w14:paraId="75D530CB" w14:textId="77777777" w:rsidR="0015106C" w:rsidRDefault="0015106C" w:rsidP="00103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B935E" w14:textId="77777777" w:rsidR="0015106C" w:rsidRDefault="0015106C" w:rsidP="00103F80">
      <w:r>
        <w:separator/>
      </w:r>
    </w:p>
  </w:footnote>
  <w:footnote w:type="continuationSeparator" w:id="0">
    <w:p w14:paraId="7BA07B21" w14:textId="77777777" w:rsidR="0015106C" w:rsidRDefault="0015106C" w:rsidP="00103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E16EC1" w14:textId="307A9ED1" w:rsidR="0063445B" w:rsidRPr="00EC64EE" w:rsidRDefault="00245DCE" w:rsidP="007518DB">
    <w:pPr>
      <w:pStyle w:val="a8"/>
      <w:jc w:val="center"/>
      <w:rPr>
        <w:rStyle w:val="ac"/>
        <w:b w:val="0"/>
        <w:bCs w:val="0"/>
        <w:sz w:val="18"/>
        <w:szCs w:val="18"/>
      </w:rPr>
    </w:pPr>
    <w:r w:rsidRPr="00245DCE">
      <w:rPr>
        <w:rStyle w:val="ac"/>
        <w:rFonts w:ascii="Malgun Gothic" w:eastAsia="Malgun Gothic" w:hAnsi="Malgun Gothic"/>
        <w:b w:val="0"/>
        <w:color w:val="333333"/>
        <w:sz w:val="18"/>
        <w:szCs w:val="18"/>
      </w:rPr>
      <w:t>202</w:t>
    </w:r>
    <w:r w:rsidR="009A5085">
      <w:rPr>
        <w:rStyle w:val="ac"/>
        <w:rFonts w:ascii="Malgun Gothic" w:eastAsia="Malgun Gothic" w:hAnsi="Malgun Gothic"/>
        <w:b w:val="0"/>
        <w:color w:val="333333"/>
        <w:sz w:val="18"/>
        <w:szCs w:val="18"/>
      </w:rPr>
      <w:t>4</w:t>
    </w:r>
    <w:r w:rsidRPr="00245DCE">
      <w:rPr>
        <w:rStyle w:val="ac"/>
        <w:rFonts w:ascii="Malgun Gothic" w:eastAsia="Malgun Gothic" w:hAnsi="Malgun Gothic"/>
        <w:b w:val="0"/>
        <w:color w:val="333333"/>
        <w:sz w:val="18"/>
        <w:szCs w:val="18"/>
      </w:rPr>
      <w:t xml:space="preserve"> 1</w:t>
    </w:r>
    <w:r w:rsidR="009A5085">
      <w:rPr>
        <w:rStyle w:val="ac"/>
        <w:rFonts w:ascii="Malgun Gothic" w:eastAsia="Malgun Gothic" w:hAnsi="Malgun Gothic"/>
        <w:b w:val="0"/>
        <w:color w:val="333333"/>
        <w:sz w:val="18"/>
        <w:szCs w:val="18"/>
      </w:rPr>
      <w:t>1</w:t>
    </w:r>
    <w:r w:rsidRPr="00245DCE">
      <w:rPr>
        <w:rStyle w:val="ac"/>
        <w:rFonts w:ascii="Malgun Gothic" w:eastAsia="Malgun Gothic" w:hAnsi="Malgun Gothic"/>
        <w:b w:val="0"/>
        <w:color w:val="333333"/>
        <w:sz w:val="18"/>
        <w:szCs w:val="18"/>
      </w:rPr>
      <w:t>th International Conference on Mechanics, Materials and Manufacturing (ICMMM</w:t>
    </w:r>
    <w:r w:rsidR="007518DB" w:rsidRPr="00EC64EE">
      <w:rPr>
        <w:rStyle w:val="ac"/>
        <w:rFonts w:ascii="Malgun Gothic" w:eastAsia="Malgun Gothic" w:hAnsi="Malgun Gothic"/>
        <w:b w:val="0"/>
        <w:color w:val="333333"/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2C408D"/>
    <w:multiLevelType w:val="hybridMultilevel"/>
    <w:tmpl w:val="6D4EAAB2"/>
    <w:lvl w:ilvl="0" w:tplc="AEDCB244">
      <w:start w:val="1"/>
      <w:numFmt w:val="decimal"/>
      <w:lvlText w:val="%1."/>
      <w:lvlJc w:val="left"/>
      <w:pPr>
        <w:ind w:left="36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AB67EC7"/>
    <w:multiLevelType w:val="hybridMultilevel"/>
    <w:tmpl w:val="51F23BAC"/>
    <w:lvl w:ilvl="0" w:tplc="4BA8BE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F4A40AF"/>
    <w:multiLevelType w:val="hybridMultilevel"/>
    <w:tmpl w:val="847ADAE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ocumentProtection w:edit="forms"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zA1MLOwMDMwMTNV0lEKTi0uzszPAykwNKkFANGPuLgtAAAA"/>
  </w:docVars>
  <w:rsids>
    <w:rsidRoot w:val="00A01F38"/>
    <w:rsid w:val="00001AEF"/>
    <w:rsid w:val="00005B08"/>
    <w:rsid w:val="00012D5E"/>
    <w:rsid w:val="00013B89"/>
    <w:rsid w:val="00015F41"/>
    <w:rsid w:val="00020F8F"/>
    <w:rsid w:val="00032F4B"/>
    <w:rsid w:val="00046217"/>
    <w:rsid w:val="00052585"/>
    <w:rsid w:val="000560C3"/>
    <w:rsid w:val="00066947"/>
    <w:rsid w:val="0007447C"/>
    <w:rsid w:val="000769E1"/>
    <w:rsid w:val="00077C18"/>
    <w:rsid w:val="000A3021"/>
    <w:rsid w:val="000A795D"/>
    <w:rsid w:val="000B3031"/>
    <w:rsid w:val="000B7090"/>
    <w:rsid w:val="000B7198"/>
    <w:rsid w:val="000C46B9"/>
    <w:rsid w:val="000D149D"/>
    <w:rsid w:val="000D3000"/>
    <w:rsid w:val="000D3858"/>
    <w:rsid w:val="000E6B8D"/>
    <w:rsid w:val="000F0BEA"/>
    <w:rsid w:val="000F6217"/>
    <w:rsid w:val="000F7EF0"/>
    <w:rsid w:val="00103F80"/>
    <w:rsid w:val="00105538"/>
    <w:rsid w:val="00105FCE"/>
    <w:rsid w:val="00107DB1"/>
    <w:rsid w:val="001107A5"/>
    <w:rsid w:val="00115E62"/>
    <w:rsid w:val="0012059F"/>
    <w:rsid w:val="001272A2"/>
    <w:rsid w:val="001305BC"/>
    <w:rsid w:val="00130CC2"/>
    <w:rsid w:val="00133526"/>
    <w:rsid w:val="001367AC"/>
    <w:rsid w:val="00137AC1"/>
    <w:rsid w:val="0015106C"/>
    <w:rsid w:val="00155CC8"/>
    <w:rsid w:val="00172044"/>
    <w:rsid w:val="00173240"/>
    <w:rsid w:val="001748FB"/>
    <w:rsid w:val="00186B86"/>
    <w:rsid w:val="0019537B"/>
    <w:rsid w:val="00197F1D"/>
    <w:rsid w:val="001A3767"/>
    <w:rsid w:val="001B1A8E"/>
    <w:rsid w:val="001B63EF"/>
    <w:rsid w:val="001B6B77"/>
    <w:rsid w:val="001C4BDB"/>
    <w:rsid w:val="001C6FB8"/>
    <w:rsid w:val="001E3C18"/>
    <w:rsid w:val="001E517B"/>
    <w:rsid w:val="001E7669"/>
    <w:rsid w:val="0020075D"/>
    <w:rsid w:val="00200D5D"/>
    <w:rsid w:val="00202A75"/>
    <w:rsid w:val="002052CC"/>
    <w:rsid w:val="00223447"/>
    <w:rsid w:val="00226E66"/>
    <w:rsid w:val="0023799A"/>
    <w:rsid w:val="00245DCE"/>
    <w:rsid w:val="002520D2"/>
    <w:rsid w:val="00253B9D"/>
    <w:rsid w:val="00260F87"/>
    <w:rsid w:val="0028433F"/>
    <w:rsid w:val="00290425"/>
    <w:rsid w:val="002A368D"/>
    <w:rsid w:val="002A615B"/>
    <w:rsid w:val="002A76C8"/>
    <w:rsid w:val="002B0BBF"/>
    <w:rsid w:val="002C7F9C"/>
    <w:rsid w:val="002E253F"/>
    <w:rsid w:val="002F03A3"/>
    <w:rsid w:val="002F7BDD"/>
    <w:rsid w:val="00300265"/>
    <w:rsid w:val="00300842"/>
    <w:rsid w:val="0030501C"/>
    <w:rsid w:val="00311B78"/>
    <w:rsid w:val="0031464E"/>
    <w:rsid w:val="00315D2B"/>
    <w:rsid w:val="003260BD"/>
    <w:rsid w:val="00331672"/>
    <w:rsid w:val="003408B1"/>
    <w:rsid w:val="0034649D"/>
    <w:rsid w:val="003536C5"/>
    <w:rsid w:val="00353E14"/>
    <w:rsid w:val="003562BF"/>
    <w:rsid w:val="00365F61"/>
    <w:rsid w:val="003861C7"/>
    <w:rsid w:val="00396D70"/>
    <w:rsid w:val="003A296F"/>
    <w:rsid w:val="003A6762"/>
    <w:rsid w:val="003C0F5E"/>
    <w:rsid w:val="003D0B9F"/>
    <w:rsid w:val="003F29AB"/>
    <w:rsid w:val="003F7912"/>
    <w:rsid w:val="0041178B"/>
    <w:rsid w:val="00413E4A"/>
    <w:rsid w:val="004332D6"/>
    <w:rsid w:val="0043590C"/>
    <w:rsid w:val="00435EB0"/>
    <w:rsid w:val="00437D04"/>
    <w:rsid w:val="00441077"/>
    <w:rsid w:val="00454BFF"/>
    <w:rsid w:val="0046465D"/>
    <w:rsid w:val="00470DA8"/>
    <w:rsid w:val="00470FF1"/>
    <w:rsid w:val="00475C0E"/>
    <w:rsid w:val="00481C7E"/>
    <w:rsid w:val="00483633"/>
    <w:rsid w:val="004858DA"/>
    <w:rsid w:val="00490F06"/>
    <w:rsid w:val="004A28C2"/>
    <w:rsid w:val="004A2B76"/>
    <w:rsid w:val="004B2DDA"/>
    <w:rsid w:val="004B3076"/>
    <w:rsid w:val="004B3B6E"/>
    <w:rsid w:val="004B5436"/>
    <w:rsid w:val="004B611C"/>
    <w:rsid w:val="004C0F6A"/>
    <w:rsid w:val="004C168E"/>
    <w:rsid w:val="004C45D0"/>
    <w:rsid w:val="004F12CD"/>
    <w:rsid w:val="004F1914"/>
    <w:rsid w:val="004F3162"/>
    <w:rsid w:val="00500192"/>
    <w:rsid w:val="005020B1"/>
    <w:rsid w:val="005045E4"/>
    <w:rsid w:val="00513AA5"/>
    <w:rsid w:val="005151FF"/>
    <w:rsid w:val="005231EA"/>
    <w:rsid w:val="005279DC"/>
    <w:rsid w:val="00537AE2"/>
    <w:rsid w:val="005428E7"/>
    <w:rsid w:val="00544EC1"/>
    <w:rsid w:val="005520C7"/>
    <w:rsid w:val="00553877"/>
    <w:rsid w:val="005548EB"/>
    <w:rsid w:val="00554C06"/>
    <w:rsid w:val="0056000A"/>
    <w:rsid w:val="00564B37"/>
    <w:rsid w:val="00565732"/>
    <w:rsid w:val="00575CEF"/>
    <w:rsid w:val="00596760"/>
    <w:rsid w:val="005A0E34"/>
    <w:rsid w:val="005A1157"/>
    <w:rsid w:val="005A1BE5"/>
    <w:rsid w:val="005A446B"/>
    <w:rsid w:val="005B5303"/>
    <w:rsid w:val="005C336F"/>
    <w:rsid w:val="005D63B1"/>
    <w:rsid w:val="005E3003"/>
    <w:rsid w:val="005F2323"/>
    <w:rsid w:val="005F794F"/>
    <w:rsid w:val="00601C5F"/>
    <w:rsid w:val="006056CF"/>
    <w:rsid w:val="00606158"/>
    <w:rsid w:val="00615EBC"/>
    <w:rsid w:val="00617362"/>
    <w:rsid w:val="006234E3"/>
    <w:rsid w:val="00625B0A"/>
    <w:rsid w:val="0063445B"/>
    <w:rsid w:val="006345AB"/>
    <w:rsid w:val="0066404C"/>
    <w:rsid w:val="00673750"/>
    <w:rsid w:val="00673DFE"/>
    <w:rsid w:val="006765D6"/>
    <w:rsid w:val="00677DCB"/>
    <w:rsid w:val="00680E79"/>
    <w:rsid w:val="00685C63"/>
    <w:rsid w:val="00686E47"/>
    <w:rsid w:val="006A0001"/>
    <w:rsid w:val="006A47FA"/>
    <w:rsid w:val="006B2F70"/>
    <w:rsid w:val="006B4BCA"/>
    <w:rsid w:val="006B5613"/>
    <w:rsid w:val="006D22C5"/>
    <w:rsid w:val="006D5261"/>
    <w:rsid w:val="006D549B"/>
    <w:rsid w:val="006E05CD"/>
    <w:rsid w:val="006F5140"/>
    <w:rsid w:val="0070049D"/>
    <w:rsid w:val="00700851"/>
    <w:rsid w:val="007012C5"/>
    <w:rsid w:val="00703BDD"/>
    <w:rsid w:val="00705E0E"/>
    <w:rsid w:val="00706DD4"/>
    <w:rsid w:val="007103B3"/>
    <w:rsid w:val="007120CD"/>
    <w:rsid w:val="0072642A"/>
    <w:rsid w:val="00730CFA"/>
    <w:rsid w:val="0073507E"/>
    <w:rsid w:val="00735EEA"/>
    <w:rsid w:val="007518DB"/>
    <w:rsid w:val="00763732"/>
    <w:rsid w:val="007657F1"/>
    <w:rsid w:val="00765F09"/>
    <w:rsid w:val="00780723"/>
    <w:rsid w:val="00785671"/>
    <w:rsid w:val="00792135"/>
    <w:rsid w:val="007A50D9"/>
    <w:rsid w:val="007C03AE"/>
    <w:rsid w:val="007C521F"/>
    <w:rsid w:val="007D23C9"/>
    <w:rsid w:val="007D49AF"/>
    <w:rsid w:val="007D4E1A"/>
    <w:rsid w:val="007D7A67"/>
    <w:rsid w:val="007E1C7F"/>
    <w:rsid w:val="007F099D"/>
    <w:rsid w:val="007F30FB"/>
    <w:rsid w:val="007F3704"/>
    <w:rsid w:val="008001D8"/>
    <w:rsid w:val="00805788"/>
    <w:rsid w:val="00807EFC"/>
    <w:rsid w:val="00823571"/>
    <w:rsid w:val="0082765B"/>
    <w:rsid w:val="0083093B"/>
    <w:rsid w:val="00835651"/>
    <w:rsid w:val="008407AF"/>
    <w:rsid w:val="00841919"/>
    <w:rsid w:val="00841D6C"/>
    <w:rsid w:val="008503C9"/>
    <w:rsid w:val="00851C84"/>
    <w:rsid w:val="00860B71"/>
    <w:rsid w:val="0086129E"/>
    <w:rsid w:val="00863F9F"/>
    <w:rsid w:val="00867395"/>
    <w:rsid w:val="00872D24"/>
    <w:rsid w:val="00872E90"/>
    <w:rsid w:val="00873A12"/>
    <w:rsid w:val="008771FE"/>
    <w:rsid w:val="008846B4"/>
    <w:rsid w:val="00890799"/>
    <w:rsid w:val="008A22F4"/>
    <w:rsid w:val="008A48C9"/>
    <w:rsid w:val="008B27F2"/>
    <w:rsid w:val="008C1C02"/>
    <w:rsid w:val="008C331E"/>
    <w:rsid w:val="008C3A5F"/>
    <w:rsid w:val="008C5B35"/>
    <w:rsid w:val="008D19A8"/>
    <w:rsid w:val="008D38C2"/>
    <w:rsid w:val="008D79ED"/>
    <w:rsid w:val="008F2937"/>
    <w:rsid w:val="009040F5"/>
    <w:rsid w:val="00904CAD"/>
    <w:rsid w:val="00911BFE"/>
    <w:rsid w:val="00913FC2"/>
    <w:rsid w:val="0091755D"/>
    <w:rsid w:val="00917720"/>
    <w:rsid w:val="0092766D"/>
    <w:rsid w:val="00927CE4"/>
    <w:rsid w:val="00952052"/>
    <w:rsid w:val="0095381C"/>
    <w:rsid w:val="00955DFD"/>
    <w:rsid w:val="00956710"/>
    <w:rsid w:val="009614B7"/>
    <w:rsid w:val="00962DB0"/>
    <w:rsid w:val="0096391C"/>
    <w:rsid w:val="009649D6"/>
    <w:rsid w:val="009656D0"/>
    <w:rsid w:val="0098311B"/>
    <w:rsid w:val="00984BA9"/>
    <w:rsid w:val="00984BAA"/>
    <w:rsid w:val="00993184"/>
    <w:rsid w:val="009A5085"/>
    <w:rsid w:val="009B64C5"/>
    <w:rsid w:val="009B67F9"/>
    <w:rsid w:val="009B7368"/>
    <w:rsid w:val="009C2FA7"/>
    <w:rsid w:val="009C40D1"/>
    <w:rsid w:val="009C5EC3"/>
    <w:rsid w:val="009E00C9"/>
    <w:rsid w:val="009F31A5"/>
    <w:rsid w:val="009F50A2"/>
    <w:rsid w:val="00A01F38"/>
    <w:rsid w:val="00A07D4F"/>
    <w:rsid w:val="00A11215"/>
    <w:rsid w:val="00A11A8B"/>
    <w:rsid w:val="00A22B82"/>
    <w:rsid w:val="00A2345D"/>
    <w:rsid w:val="00A25331"/>
    <w:rsid w:val="00A25AE2"/>
    <w:rsid w:val="00A35B90"/>
    <w:rsid w:val="00A37CEC"/>
    <w:rsid w:val="00A53D11"/>
    <w:rsid w:val="00A56DE2"/>
    <w:rsid w:val="00A71FA1"/>
    <w:rsid w:val="00A80C06"/>
    <w:rsid w:val="00A85AEE"/>
    <w:rsid w:val="00A92F82"/>
    <w:rsid w:val="00AA16C9"/>
    <w:rsid w:val="00AB0980"/>
    <w:rsid w:val="00AC707C"/>
    <w:rsid w:val="00AE03B6"/>
    <w:rsid w:val="00AE2E7A"/>
    <w:rsid w:val="00AE3A93"/>
    <w:rsid w:val="00AE4796"/>
    <w:rsid w:val="00AF7E45"/>
    <w:rsid w:val="00B12CC8"/>
    <w:rsid w:val="00B13537"/>
    <w:rsid w:val="00B16162"/>
    <w:rsid w:val="00B170A0"/>
    <w:rsid w:val="00B2228F"/>
    <w:rsid w:val="00B237AD"/>
    <w:rsid w:val="00B31ED2"/>
    <w:rsid w:val="00B43502"/>
    <w:rsid w:val="00B46E98"/>
    <w:rsid w:val="00B50D30"/>
    <w:rsid w:val="00B63FDD"/>
    <w:rsid w:val="00B705BF"/>
    <w:rsid w:val="00B84882"/>
    <w:rsid w:val="00B86AC1"/>
    <w:rsid w:val="00B956EA"/>
    <w:rsid w:val="00BA4D29"/>
    <w:rsid w:val="00BB0328"/>
    <w:rsid w:val="00BB3A65"/>
    <w:rsid w:val="00BB3F09"/>
    <w:rsid w:val="00BC3AB7"/>
    <w:rsid w:val="00BF3215"/>
    <w:rsid w:val="00BF4034"/>
    <w:rsid w:val="00BF5DC8"/>
    <w:rsid w:val="00C034EC"/>
    <w:rsid w:val="00C117CF"/>
    <w:rsid w:val="00C14D51"/>
    <w:rsid w:val="00C169ED"/>
    <w:rsid w:val="00C403AE"/>
    <w:rsid w:val="00C556BE"/>
    <w:rsid w:val="00C71A3B"/>
    <w:rsid w:val="00C84ECE"/>
    <w:rsid w:val="00C85F4D"/>
    <w:rsid w:val="00C86543"/>
    <w:rsid w:val="00C86EB3"/>
    <w:rsid w:val="00C9621D"/>
    <w:rsid w:val="00CA1A0B"/>
    <w:rsid w:val="00CA520B"/>
    <w:rsid w:val="00CA6284"/>
    <w:rsid w:val="00CB1241"/>
    <w:rsid w:val="00CB17E9"/>
    <w:rsid w:val="00CB66B6"/>
    <w:rsid w:val="00CC305E"/>
    <w:rsid w:val="00CC3250"/>
    <w:rsid w:val="00CC4F4B"/>
    <w:rsid w:val="00CC6CE5"/>
    <w:rsid w:val="00CC7CC1"/>
    <w:rsid w:val="00CD2F79"/>
    <w:rsid w:val="00CD3760"/>
    <w:rsid w:val="00CE0414"/>
    <w:rsid w:val="00CE0B9A"/>
    <w:rsid w:val="00CE2477"/>
    <w:rsid w:val="00CF2E2C"/>
    <w:rsid w:val="00CF6E73"/>
    <w:rsid w:val="00D027CD"/>
    <w:rsid w:val="00D029DE"/>
    <w:rsid w:val="00D04D9C"/>
    <w:rsid w:val="00D06329"/>
    <w:rsid w:val="00D0682A"/>
    <w:rsid w:val="00D06903"/>
    <w:rsid w:val="00D123BA"/>
    <w:rsid w:val="00D14BE2"/>
    <w:rsid w:val="00D23658"/>
    <w:rsid w:val="00D2484F"/>
    <w:rsid w:val="00D27D85"/>
    <w:rsid w:val="00D41A39"/>
    <w:rsid w:val="00D435AB"/>
    <w:rsid w:val="00D5276E"/>
    <w:rsid w:val="00D53F6F"/>
    <w:rsid w:val="00D5703C"/>
    <w:rsid w:val="00D628A2"/>
    <w:rsid w:val="00D62EAB"/>
    <w:rsid w:val="00D70997"/>
    <w:rsid w:val="00D7277E"/>
    <w:rsid w:val="00D7379D"/>
    <w:rsid w:val="00D83AB9"/>
    <w:rsid w:val="00D91BF8"/>
    <w:rsid w:val="00DA5F5A"/>
    <w:rsid w:val="00DD2473"/>
    <w:rsid w:val="00DE6E99"/>
    <w:rsid w:val="00DE71F9"/>
    <w:rsid w:val="00E07A95"/>
    <w:rsid w:val="00E15DDF"/>
    <w:rsid w:val="00E22918"/>
    <w:rsid w:val="00E373ED"/>
    <w:rsid w:val="00E4254B"/>
    <w:rsid w:val="00E42A7B"/>
    <w:rsid w:val="00E446A8"/>
    <w:rsid w:val="00E5433B"/>
    <w:rsid w:val="00E629D6"/>
    <w:rsid w:val="00E63DE5"/>
    <w:rsid w:val="00E83566"/>
    <w:rsid w:val="00E83608"/>
    <w:rsid w:val="00E87DB8"/>
    <w:rsid w:val="00E90D64"/>
    <w:rsid w:val="00E910E6"/>
    <w:rsid w:val="00E94F43"/>
    <w:rsid w:val="00E9711E"/>
    <w:rsid w:val="00EA4E4E"/>
    <w:rsid w:val="00EC5129"/>
    <w:rsid w:val="00EC6233"/>
    <w:rsid w:val="00EC64EE"/>
    <w:rsid w:val="00ED1579"/>
    <w:rsid w:val="00ED18C4"/>
    <w:rsid w:val="00EF5C75"/>
    <w:rsid w:val="00F02985"/>
    <w:rsid w:val="00F0723E"/>
    <w:rsid w:val="00F1634A"/>
    <w:rsid w:val="00F227F3"/>
    <w:rsid w:val="00F241EB"/>
    <w:rsid w:val="00F320E3"/>
    <w:rsid w:val="00F3631B"/>
    <w:rsid w:val="00F40273"/>
    <w:rsid w:val="00F43C03"/>
    <w:rsid w:val="00F71637"/>
    <w:rsid w:val="00F759E3"/>
    <w:rsid w:val="00F854B1"/>
    <w:rsid w:val="00F871E7"/>
    <w:rsid w:val="00FA7E03"/>
    <w:rsid w:val="00FB03BB"/>
    <w:rsid w:val="00FB6AB7"/>
    <w:rsid w:val="00FC40A6"/>
    <w:rsid w:val="00FE1A54"/>
    <w:rsid w:val="00FE1CEA"/>
    <w:rsid w:val="00FE66E9"/>
    <w:rsid w:val="00FF5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0CF247"/>
  <w15:docId w15:val="{A45F1EF5-3304-48FA-A5C9-EA491B5A4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85C6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07D4F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A07D4F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07D4F"/>
    <w:rPr>
      <w:sz w:val="18"/>
      <w:szCs w:val="18"/>
    </w:rPr>
  </w:style>
  <w:style w:type="paragraph" w:customStyle="1" w:styleId="style3">
    <w:name w:val="style3"/>
    <w:basedOn w:val="a"/>
    <w:rsid w:val="004B2DD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character" w:styleId="a6">
    <w:name w:val="Hyperlink"/>
    <w:basedOn w:val="a0"/>
    <w:uiPriority w:val="99"/>
    <w:unhideWhenUsed/>
    <w:rsid w:val="004B2DDA"/>
    <w:rPr>
      <w:color w:val="0000FF"/>
      <w:u w:val="single"/>
    </w:rPr>
  </w:style>
  <w:style w:type="paragraph" w:styleId="3">
    <w:name w:val="Body Text 3"/>
    <w:basedOn w:val="a"/>
    <w:link w:val="30"/>
    <w:rsid w:val="004B2DDA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4B2DDA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a7">
    <w:name w:val="Normal (Web)"/>
    <w:basedOn w:val="a"/>
    <w:uiPriority w:val="99"/>
    <w:unhideWhenUsed/>
    <w:rsid w:val="004B2DDA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customStyle="1" w:styleId="copyright">
    <w:name w:val="copyright"/>
    <w:basedOn w:val="a"/>
    <w:rsid w:val="004B2D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header"/>
    <w:basedOn w:val="a"/>
    <w:link w:val="a9"/>
    <w:uiPriority w:val="99"/>
    <w:unhideWhenUsed/>
    <w:rsid w:val="00103F80"/>
    <w:pPr>
      <w:tabs>
        <w:tab w:val="center" w:pos="4320"/>
        <w:tab w:val="right" w:pos="8640"/>
      </w:tabs>
    </w:pPr>
  </w:style>
  <w:style w:type="character" w:customStyle="1" w:styleId="a9">
    <w:name w:val="页眉 字符"/>
    <w:basedOn w:val="a0"/>
    <w:link w:val="a8"/>
    <w:uiPriority w:val="99"/>
    <w:rsid w:val="00103F80"/>
  </w:style>
  <w:style w:type="paragraph" w:styleId="aa">
    <w:name w:val="footer"/>
    <w:basedOn w:val="a"/>
    <w:link w:val="ab"/>
    <w:uiPriority w:val="99"/>
    <w:unhideWhenUsed/>
    <w:rsid w:val="00103F80"/>
    <w:pPr>
      <w:tabs>
        <w:tab w:val="center" w:pos="4320"/>
        <w:tab w:val="right" w:pos="8640"/>
      </w:tabs>
    </w:pPr>
  </w:style>
  <w:style w:type="character" w:customStyle="1" w:styleId="ab">
    <w:name w:val="页脚 字符"/>
    <w:basedOn w:val="a0"/>
    <w:link w:val="aa"/>
    <w:uiPriority w:val="99"/>
    <w:rsid w:val="00103F80"/>
  </w:style>
  <w:style w:type="character" w:customStyle="1" w:styleId="10">
    <w:name w:val="标题 1 字符"/>
    <w:basedOn w:val="a0"/>
    <w:link w:val="1"/>
    <w:uiPriority w:val="9"/>
    <w:rsid w:val="00685C63"/>
    <w:rPr>
      <w:b/>
      <w:bCs/>
      <w:kern w:val="44"/>
      <w:sz w:val="44"/>
      <w:szCs w:val="44"/>
    </w:rPr>
  </w:style>
  <w:style w:type="paragraph" w:customStyle="1" w:styleId="6">
    <w:name w:val="样式6"/>
    <w:basedOn w:val="a"/>
    <w:rsid w:val="000D149D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character" w:styleId="ac">
    <w:name w:val="Strong"/>
    <w:basedOn w:val="a0"/>
    <w:uiPriority w:val="22"/>
    <w:qFormat/>
    <w:rsid w:val="0030501C"/>
    <w:rPr>
      <w:b/>
      <w:bCs/>
    </w:rPr>
  </w:style>
  <w:style w:type="character" w:customStyle="1" w:styleId="11">
    <w:name w:val="未处理的提及1"/>
    <w:basedOn w:val="a0"/>
    <w:uiPriority w:val="99"/>
    <w:semiHidden/>
    <w:unhideWhenUsed/>
    <w:rsid w:val="005B5303"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rsid w:val="00B237AD"/>
    <w:rPr>
      <w:color w:val="605E5C"/>
      <w:shd w:val="clear" w:color="auto" w:fill="E1DFDD"/>
    </w:rPr>
  </w:style>
  <w:style w:type="character" w:customStyle="1" w:styleId="style4">
    <w:name w:val="style4"/>
    <w:basedOn w:val="a0"/>
    <w:rsid w:val="004B3B6E"/>
  </w:style>
  <w:style w:type="table" w:styleId="ad">
    <w:name w:val="Table Grid"/>
    <w:basedOn w:val="a1"/>
    <w:uiPriority w:val="59"/>
    <w:rsid w:val="008A4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Unresolved Mention"/>
    <w:basedOn w:val="a0"/>
    <w:uiPriority w:val="99"/>
    <w:semiHidden/>
    <w:unhideWhenUsed/>
    <w:rsid w:val="004B611C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956710"/>
    <w:pPr>
      <w:ind w:firstLineChars="200" w:firstLine="420"/>
    </w:pPr>
  </w:style>
  <w:style w:type="paragraph" w:styleId="TOC">
    <w:name w:val="TOC Heading"/>
    <w:basedOn w:val="1"/>
    <w:next w:val="a"/>
    <w:uiPriority w:val="39"/>
    <w:unhideWhenUsed/>
    <w:qFormat/>
    <w:rsid w:val="00685C63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685C63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685C63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685C63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mmm.org/registration.htm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cmmm.org/inde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cmmm@zhconf.ac.cn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pay@academic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nfsys.iconf.org/online-payment/890003173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662070223B48AA8B24472B5248A0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7341F0-4D82-42E9-AA8D-0518B27A802D}"/>
      </w:docPartPr>
      <w:docPartBody>
        <w:p w:rsidR="00376487" w:rsidRDefault="006E162E" w:rsidP="006E162E">
          <w:pPr>
            <w:pStyle w:val="8F662070223B48AA8B24472B5248A00415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8094D441F1CC48728E6DEFA832DFC56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48AE891-87E0-46F9-B9C7-6BE6770F822B}"/>
      </w:docPartPr>
      <w:docPartBody>
        <w:p w:rsidR="00376487" w:rsidRDefault="006E162E" w:rsidP="006E162E">
          <w:pPr>
            <w:pStyle w:val="8094D441F1CC48728E6DEFA832DFC56215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93780DD0F1844A158841506FA2A2B17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74A8C2-2497-4815-BCBB-C6AB26DD4598}"/>
      </w:docPartPr>
      <w:docPartBody>
        <w:p w:rsidR="00376487" w:rsidRDefault="006E162E" w:rsidP="006E162E">
          <w:pPr>
            <w:pStyle w:val="93780DD0F1844A158841506FA2A2B17315"/>
          </w:pPr>
          <w:r w:rsidRPr="00997614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6E3FB9D690404C669F19FA0F34CBAFD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874E72-CC42-4D4D-85EC-128D495DAC93}"/>
      </w:docPartPr>
      <w:docPartBody>
        <w:p w:rsidR="005C0C08" w:rsidRDefault="006E162E" w:rsidP="006E162E">
          <w:pPr>
            <w:pStyle w:val="6E3FB9D690404C669F19FA0F34CBAFDC1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04C7CE2F9879460985C522C651F637B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69CD39B-0E35-4C5F-AFB2-7217621074D3}"/>
      </w:docPartPr>
      <w:docPartBody>
        <w:p w:rsidR="005C0C08" w:rsidRDefault="006E162E" w:rsidP="006E162E">
          <w:pPr>
            <w:pStyle w:val="04C7CE2F9879460985C522C651F637BD14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1878148ADD7F4771AD1C93896AC2152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F3AF8A-DBD6-4892-9789-3159540AD4E3}"/>
      </w:docPartPr>
      <w:docPartBody>
        <w:p w:rsidR="005C0C08" w:rsidRDefault="006E162E" w:rsidP="006E162E">
          <w:pPr>
            <w:pStyle w:val="1878148ADD7F4771AD1C93896AC215201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191A1AD75F174FB083E2BF40CBB27C8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654FCF-FB91-4BB0-92AF-A24CA9E66218}"/>
      </w:docPartPr>
      <w:docPartBody>
        <w:p w:rsidR="005C0C08" w:rsidRDefault="006E162E" w:rsidP="006E162E">
          <w:pPr>
            <w:pStyle w:val="191A1AD75F174FB083E2BF40CBB27C8814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44A8EC13541C489C9A39054EE22F9A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9B2670-ACA6-46E8-A9C0-2CBC04DE486F}"/>
      </w:docPartPr>
      <w:docPartBody>
        <w:p w:rsidR="005C0C08" w:rsidRDefault="006E162E" w:rsidP="006E162E">
          <w:pPr>
            <w:pStyle w:val="44A8EC13541C489C9A39054EE22F9A0113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1ECD8DBFB5614B758B9E671104911CD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FADDA38-26A6-4AEC-9FE3-E658BEDCB1B2}"/>
      </w:docPartPr>
      <w:docPartBody>
        <w:p w:rsidR="005C0C08" w:rsidRDefault="006E162E" w:rsidP="006E162E">
          <w:pPr>
            <w:pStyle w:val="1ECD8DBFB5614B758B9E671104911CD212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BEAA023FE498473E82548F0C4DE447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0F61AA-C5F9-432E-89BD-E8E0E2DBA946}"/>
      </w:docPartPr>
      <w:docPartBody>
        <w:p w:rsidR="005C0C08" w:rsidRDefault="006E162E" w:rsidP="006E162E">
          <w:pPr>
            <w:pStyle w:val="BEAA023FE498473E82548F0C4DE4475D11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5BF7"/>
    <w:rsid w:val="00022F2A"/>
    <w:rsid w:val="00024A3F"/>
    <w:rsid w:val="000407B6"/>
    <w:rsid w:val="00050B97"/>
    <w:rsid w:val="000C6975"/>
    <w:rsid w:val="000D1C3D"/>
    <w:rsid w:val="00134A1A"/>
    <w:rsid w:val="00162E8E"/>
    <w:rsid w:val="00172637"/>
    <w:rsid w:val="001827DE"/>
    <w:rsid w:val="00195468"/>
    <w:rsid w:val="001D2C1C"/>
    <w:rsid w:val="0023408D"/>
    <w:rsid w:val="002712E7"/>
    <w:rsid w:val="002B22E6"/>
    <w:rsid w:val="002B7BE6"/>
    <w:rsid w:val="002E60D0"/>
    <w:rsid w:val="003236D7"/>
    <w:rsid w:val="00344810"/>
    <w:rsid w:val="00376487"/>
    <w:rsid w:val="003F2F26"/>
    <w:rsid w:val="004454D0"/>
    <w:rsid w:val="004503D2"/>
    <w:rsid w:val="00497915"/>
    <w:rsid w:val="004B16B5"/>
    <w:rsid w:val="004F3DB0"/>
    <w:rsid w:val="00540288"/>
    <w:rsid w:val="00541AE1"/>
    <w:rsid w:val="005C0C08"/>
    <w:rsid w:val="005D2AAA"/>
    <w:rsid w:val="005D5FB4"/>
    <w:rsid w:val="00607FEA"/>
    <w:rsid w:val="00617D16"/>
    <w:rsid w:val="006611E5"/>
    <w:rsid w:val="00676E53"/>
    <w:rsid w:val="006A0FAA"/>
    <w:rsid w:val="006B5FD2"/>
    <w:rsid w:val="006B6DDA"/>
    <w:rsid w:val="006D0D3D"/>
    <w:rsid w:val="006D26FE"/>
    <w:rsid w:val="006E162E"/>
    <w:rsid w:val="006F5161"/>
    <w:rsid w:val="007072FC"/>
    <w:rsid w:val="0076300B"/>
    <w:rsid w:val="00764502"/>
    <w:rsid w:val="007A29E4"/>
    <w:rsid w:val="008037AF"/>
    <w:rsid w:val="00814B23"/>
    <w:rsid w:val="008202CD"/>
    <w:rsid w:val="008715D7"/>
    <w:rsid w:val="00871E54"/>
    <w:rsid w:val="008B60A7"/>
    <w:rsid w:val="008C11B7"/>
    <w:rsid w:val="008E0148"/>
    <w:rsid w:val="00913145"/>
    <w:rsid w:val="00924E3B"/>
    <w:rsid w:val="009A33FB"/>
    <w:rsid w:val="009C2978"/>
    <w:rsid w:val="009D35AF"/>
    <w:rsid w:val="009F2EF7"/>
    <w:rsid w:val="00A03ACB"/>
    <w:rsid w:val="00A502D0"/>
    <w:rsid w:val="00A60B24"/>
    <w:rsid w:val="00A957AB"/>
    <w:rsid w:val="00AA09F6"/>
    <w:rsid w:val="00AC3918"/>
    <w:rsid w:val="00B3492C"/>
    <w:rsid w:val="00B6510D"/>
    <w:rsid w:val="00B70067"/>
    <w:rsid w:val="00BB68C7"/>
    <w:rsid w:val="00BD2372"/>
    <w:rsid w:val="00BE5190"/>
    <w:rsid w:val="00BF6798"/>
    <w:rsid w:val="00C124DF"/>
    <w:rsid w:val="00C31997"/>
    <w:rsid w:val="00C34753"/>
    <w:rsid w:val="00C97AC0"/>
    <w:rsid w:val="00CA146C"/>
    <w:rsid w:val="00CB2289"/>
    <w:rsid w:val="00CE0D20"/>
    <w:rsid w:val="00CE6A20"/>
    <w:rsid w:val="00D1089E"/>
    <w:rsid w:val="00D412EE"/>
    <w:rsid w:val="00DA7606"/>
    <w:rsid w:val="00E56D58"/>
    <w:rsid w:val="00E706FA"/>
    <w:rsid w:val="00E80AC6"/>
    <w:rsid w:val="00EF7A4A"/>
    <w:rsid w:val="00F4641E"/>
    <w:rsid w:val="00F540F5"/>
    <w:rsid w:val="00F66BD8"/>
    <w:rsid w:val="00FA5BF7"/>
    <w:rsid w:val="00FB1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E162E"/>
    <w:rPr>
      <w:color w:val="808080"/>
    </w:rPr>
  </w:style>
  <w:style w:type="paragraph" w:customStyle="1" w:styleId="FB29668076AC49B282F2AC1A5132313C16">
    <w:name w:val="FB29668076AC49B282F2AC1A5132313C16"/>
    <w:rsid w:val="006E162E"/>
    <w:pPr>
      <w:widowControl w:val="0"/>
      <w:jc w:val="both"/>
    </w:pPr>
  </w:style>
  <w:style w:type="paragraph" w:customStyle="1" w:styleId="E7917AC429D14016AAF3F172729FB6908">
    <w:name w:val="E7917AC429D14016AAF3F172729FB6908"/>
    <w:rsid w:val="006E162E"/>
    <w:pPr>
      <w:widowControl w:val="0"/>
      <w:jc w:val="both"/>
    </w:pPr>
  </w:style>
  <w:style w:type="paragraph" w:customStyle="1" w:styleId="CD5B8041FBD34F03B6DBB6C5CDF440877">
    <w:name w:val="CD5B8041FBD34F03B6DBB6C5CDF440877"/>
    <w:rsid w:val="006E162E"/>
    <w:pPr>
      <w:widowControl w:val="0"/>
      <w:jc w:val="both"/>
    </w:pPr>
  </w:style>
  <w:style w:type="paragraph" w:customStyle="1" w:styleId="1ECD8DBFB5614B758B9E671104911CD212">
    <w:name w:val="1ECD8DBFB5614B758B9E671104911CD212"/>
    <w:rsid w:val="006E162E"/>
    <w:pPr>
      <w:widowControl w:val="0"/>
      <w:jc w:val="both"/>
    </w:pPr>
  </w:style>
  <w:style w:type="paragraph" w:customStyle="1" w:styleId="BEAA023FE498473E82548F0C4DE4475D11">
    <w:name w:val="BEAA023FE498473E82548F0C4DE4475D11"/>
    <w:rsid w:val="006E162E"/>
    <w:pPr>
      <w:widowControl w:val="0"/>
      <w:jc w:val="both"/>
    </w:pPr>
  </w:style>
  <w:style w:type="paragraph" w:customStyle="1" w:styleId="6E3FB9D690404C669F19FA0F34CBAFDC14">
    <w:name w:val="6E3FB9D690404C669F19FA0F34CBAFDC14"/>
    <w:rsid w:val="006E162E"/>
    <w:pPr>
      <w:widowControl w:val="0"/>
      <w:jc w:val="both"/>
    </w:pPr>
  </w:style>
  <w:style w:type="paragraph" w:customStyle="1" w:styleId="04C7CE2F9879460985C522C651F637BD14">
    <w:name w:val="04C7CE2F9879460985C522C651F637BD14"/>
    <w:rsid w:val="006E162E"/>
    <w:pPr>
      <w:widowControl w:val="0"/>
      <w:jc w:val="both"/>
    </w:pPr>
  </w:style>
  <w:style w:type="paragraph" w:customStyle="1" w:styleId="1878148ADD7F4771AD1C93896AC2152014">
    <w:name w:val="1878148ADD7F4771AD1C93896AC2152014"/>
    <w:rsid w:val="006E162E"/>
    <w:pPr>
      <w:widowControl w:val="0"/>
      <w:jc w:val="both"/>
    </w:pPr>
  </w:style>
  <w:style w:type="paragraph" w:customStyle="1" w:styleId="191A1AD75F174FB083E2BF40CBB27C8814">
    <w:name w:val="191A1AD75F174FB083E2BF40CBB27C8814"/>
    <w:rsid w:val="006E162E"/>
    <w:pPr>
      <w:widowControl w:val="0"/>
      <w:jc w:val="both"/>
    </w:pPr>
  </w:style>
  <w:style w:type="paragraph" w:customStyle="1" w:styleId="44A8EC13541C489C9A39054EE22F9A0113">
    <w:name w:val="44A8EC13541C489C9A39054EE22F9A0113"/>
    <w:rsid w:val="006E162E"/>
    <w:pPr>
      <w:widowControl w:val="0"/>
      <w:jc w:val="both"/>
    </w:pPr>
  </w:style>
  <w:style w:type="paragraph" w:customStyle="1" w:styleId="8F662070223B48AA8B24472B5248A00415">
    <w:name w:val="8F662070223B48AA8B24472B5248A00415"/>
    <w:rsid w:val="006E162E"/>
    <w:pPr>
      <w:widowControl w:val="0"/>
      <w:jc w:val="both"/>
    </w:pPr>
  </w:style>
  <w:style w:type="paragraph" w:customStyle="1" w:styleId="8094D441F1CC48728E6DEFA832DFC56215">
    <w:name w:val="8094D441F1CC48728E6DEFA832DFC56215"/>
    <w:rsid w:val="006E162E"/>
    <w:pPr>
      <w:widowControl w:val="0"/>
      <w:jc w:val="both"/>
    </w:pPr>
  </w:style>
  <w:style w:type="paragraph" w:customStyle="1" w:styleId="93780DD0F1844A158841506FA2A2B17315">
    <w:name w:val="93780DD0F1844A158841506FA2A2B17315"/>
    <w:rsid w:val="006E162E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0BD9F-8AC0-4011-91A3-CC22C597E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6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mmm_conf</dc:creator>
  <cp:lastModifiedBy>Cindy Miao</cp:lastModifiedBy>
  <cp:revision>272</cp:revision>
  <dcterms:created xsi:type="dcterms:W3CDTF">2018-02-26T07:23:00Z</dcterms:created>
  <dcterms:modified xsi:type="dcterms:W3CDTF">2024-01-30T04:02:00Z</dcterms:modified>
</cp:coreProperties>
</file>